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6A7AD9" w14:textId="77777777" w:rsidR="001678F5" w:rsidRDefault="001678F5" w:rsidP="00C36454">
      <w:pPr>
        <w:pStyle w:val="Default"/>
        <w:rPr>
          <w:b/>
          <w:sz w:val="22"/>
          <w:szCs w:val="22"/>
        </w:rPr>
      </w:pPr>
    </w:p>
    <w:tbl>
      <w:tblPr>
        <w:tblW w:w="9938" w:type="dxa"/>
        <w:tblInd w:w="80" w:type="dxa"/>
        <w:tblLook w:val="04A0" w:firstRow="1" w:lastRow="0" w:firstColumn="1" w:lastColumn="0" w:noHBand="0" w:noVBand="1"/>
      </w:tblPr>
      <w:tblGrid>
        <w:gridCol w:w="810"/>
        <w:gridCol w:w="5400"/>
        <w:gridCol w:w="884"/>
        <w:gridCol w:w="608"/>
        <w:gridCol w:w="976"/>
        <w:gridCol w:w="1260"/>
      </w:tblGrid>
      <w:tr w:rsidR="00930257" w:rsidRPr="00346547" w14:paraId="713127A2" w14:textId="77777777" w:rsidTr="006220D6">
        <w:trPr>
          <w:trHeight w:val="55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9C66D58" w14:textId="77777777" w:rsidR="00930257" w:rsidRPr="00F949BB" w:rsidRDefault="00930257" w:rsidP="003B49EA">
            <w:pPr>
              <w:spacing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bookmarkStart w:id="0" w:name="OLE_LINK3"/>
            <w:r w:rsidRPr="00F949BB">
              <w:rPr>
                <w:rFonts w:ascii="Calibri" w:hAnsi="Calibri" w:cs="Calibri"/>
                <w:b/>
                <w:bCs/>
              </w:rPr>
              <w:t>Pay Item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C5DBFCD" w14:textId="77777777" w:rsidR="00930257" w:rsidRPr="00F949BB" w:rsidRDefault="00930257" w:rsidP="003B49EA">
            <w:pPr>
              <w:spacing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949BB">
              <w:rPr>
                <w:rFonts w:ascii="Calibri" w:hAnsi="Calibri" w:cs="Calibri"/>
                <w:b/>
                <w:bCs/>
              </w:rPr>
              <w:t>Description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3941ED3" w14:textId="77777777" w:rsidR="00930257" w:rsidRPr="00F949BB" w:rsidRDefault="00930257" w:rsidP="003B49EA">
            <w:pPr>
              <w:spacing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949BB">
              <w:rPr>
                <w:rFonts w:ascii="Calibri" w:hAnsi="Calibri" w:cs="Calibri"/>
                <w:b/>
                <w:bCs/>
              </w:rPr>
              <w:t>Qty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46F4829" w14:textId="77777777" w:rsidR="00930257" w:rsidRPr="00F949BB" w:rsidRDefault="00930257" w:rsidP="003B49EA">
            <w:pPr>
              <w:spacing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949BB">
              <w:rPr>
                <w:rFonts w:ascii="Calibri" w:hAnsi="Calibri" w:cs="Calibri"/>
                <w:b/>
                <w:bCs/>
              </w:rPr>
              <w:t>Unit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C303FFC" w14:textId="77777777" w:rsidR="00930257" w:rsidRPr="00F949BB" w:rsidRDefault="00930257" w:rsidP="003B49EA">
            <w:pPr>
              <w:spacing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949BB">
              <w:rPr>
                <w:rFonts w:ascii="Calibri" w:hAnsi="Calibri" w:cs="Calibri"/>
                <w:b/>
                <w:bCs/>
              </w:rPr>
              <w:t>Unit Price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2138062" w14:textId="77777777" w:rsidR="00930257" w:rsidRPr="00F949BB" w:rsidRDefault="00930257" w:rsidP="003B49EA">
            <w:pPr>
              <w:spacing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949BB">
              <w:rPr>
                <w:rFonts w:ascii="Calibri" w:hAnsi="Calibri" w:cs="Calibri"/>
                <w:b/>
                <w:bCs/>
              </w:rPr>
              <w:t>Total Price</w:t>
            </w:r>
          </w:p>
        </w:tc>
      </w:tr>
      <w:tr w:rsidR="00523E9E" w:rsidRPr="00502F1E" w14:paraId="4A4E37DE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5D4A1" w14:textId="7146522C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7B17E1" w14:textId="1DAB3B82" w:rsidR="00523E9E" w:rsidRPr="00502F1E" w:rsidRDefault="00523E9E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bilization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4FE216" w14:textId="34F7206B" w:rsidR="00523E9E" w:rsidRPr="006B783A" w:rsidRDefault="00523E9E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A14D8A" w14:textId="07A3857C" w:rsidR="00523E9E" w:rsidRPr="00502F1E" w:rsidRDefault="00523E9E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S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228A863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CD09E1A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  <w:r w:rsidRPr="00502F1E">
              <w:rPr>
                <w:rFonts w:ascii="Calibri" w:hAnsi="Calibri" w:cs="Calibri"/>
              </w:rPr>
              <w:t> </w:t>
            </w:r>
          </w:p>
        </w:tc>
      </w:tr>
      <w:tr w:rsidR="00523E9E" w:rsidRPr="00502F1E" w14:paraId="56E575AD" w14:textId="77777777" w:rsidTr="006220D6">
        <w:trPr>
          <w:trHeight w:val="214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056D33" w14:textId="31CB5766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3AF738" w14:textId="4F6B33DA" w:rsidR="00523E9E" w:rsidRPr="00502F1E" w:rsidRDefault="00523E9E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ffic Control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2B1A4D" w14:textId="10ADD9BB" w:rsidR="00523E9E" w:rsidRPr="00502F1E" w:rsidRDefault="00523E9E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9CE673" w14:textId="788690A7" w:rsidR="00523E9E" w:rsidRPr="00502F1E" w:rsidRDefault="00523E9E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S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E418186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212D0E9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  <w:r w:rsidRPr="00502F1E">
              <w:rPr>
                <w:rFonts w:ascii="Calibri" w:hAnsi="Calibri" w:cs="Calibri"/>
              </w:rPr>
              <w:t> </w:t>
            </w:r>
          </w:p>
        </w:tc>
      </w:tr>
      <w:tr w:rsidR="00523E9E" w:rsidRPr="00502F1E" w14:paraId="208C18D6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90486F" w14:textId="60E4AFCE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37AB34" w14:textId="516F93DB" w:rsidR="00523E9E" w:rsidRPr="00502F1E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ud Mats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AFE4C6" w14:textId="40087EF3" w:rsidR="00523E9E" w:rsidRPr="00C46FAD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75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E85592" w14:textId="1DBE5724" w:rsidR="00523E9E" w:rsidRPr="00502F1E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Y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327B37B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51D4FD3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  <w:r w:rsidRPr="00502F1E">
              <w:rPr>
                <w:rFonts w:ascii="Calibri" w:hAnsi="Calibri" w:cs="Calibri"/>
              </w:rPr>
              <w:t> </w:t>
            </w:r>
          </w:p>
        </w:tc>
      </w:tr>
      <w:tr w:rsidR="00523E9E" w:rsidRPr="00502F1E" w14:paraId="24E3874F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AE2949" w14:textId="4039642D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72B6A0" w14:textId="01F7FC7C" w:rsidR="00523E9E" w:rsidRPr="00502F1E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ulch Complete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D5018D" w14:textId="70221C93" w:rsidR="00523E9E" w:rsidRPr="00C46FAD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5</w:t>
            </w:r>
            <w:r w:rsidR="003B49EA">
              <w:rPr>
                <w:rFonts w:ascii="Calibri" w:hAnsi="Calibri" w:cs="Calibri"/>
              </w:rPr>
              <w:t>0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A94794" w14:textId="3929D964" w:rsidR="00523E9E" w:rsidRPr="00502F1E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Y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02BCBF1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B3B817E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  <w:r w:rsidRPr="00502F1E">
              <w:rPr>
                <w:rFonts w:ascii="Calibri" w:hAnsi="Calibri" w:cs="Calibri"/>
              </w:rPr>
              <w:t> </w:t>
            </w:r>
          </w:p>
        </w:tc>
      </w:tr>
      <w:tr w:rsidR="00A630C4" w:rsidRPr="00502F1E" w14:paraId="3D74560F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0192F0" w14:textId="74C4F33A" w:rsidR="00A630C4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6ED28F" w14:textId="7AA16C8E" w:rsidR="00A630C4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odding </w:t>
            </w:r>
            <w:r w:rsidR="003025F7">
              <w:rPr>
                <w:rFonts w:ascii="Calibri" w:hAnsi="Calibri" w:cs="Calibri"/>
              </w:rPr>
              <w:t xml:space="preserve">and Permanent Seeding </w:t>
            </w:r>
            <w:r>
              <w:rPr>
                <w:rFonts w:ascii="Calibri" w:hAnsi="Calibri" w:cs="Calibri"/>
              </w:rPr>
              <w:t>Complete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909BD5" w14:textId="45396BA1" w:rsidR="00A630C4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  <w:r w:rsidR="003B49EA">
              <w:rPr>
                <w:rFonts w:ascii="Calibri" w:hAnsi="Calibri" w:cs="Calibri"/>
              </w:rPr>
              <w:t>50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B6F2BA" w14:textId="1BC8C4DD" w:rsidR="00A630C4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Y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98A93D3" w14:textId="77777777" w:rsidR="00A630C4" w:rsidRPr="00502F1E" w:rsidRDefault="00A630C4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455DFB8" w14:textId="77777777" w:rsidR="00A630C4" w:rsidRPr="00502F1E" w:rsidRDefault="00A630C4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523E9E" w:rsidRPr="00502F1E" w14:paraId="249F39B5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CA9CF8" w14:textId="42B3F2F4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F4A392" w14:textId="23C8D5ED" w:rsidR="00523E9E" w:rsidRPr="00502F1E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mporary Seeding Complete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33EAD6" w14:textId="054E38FF" w:rsidR="00523E9E" w:rsidRPr="00C46FAD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  <w:r w:rsidR="003B49EA">
              <w:rPr>
                <w:rFonts w:ascii="Calibri" w:hAnsi="Calibri" w:cs="Calibri"/>
              </w:rPr>
              <w:t>50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C4E291" w14:textId="5C906E5B" w:rsidR="00523E9E" w:rsidRPr="00502F1E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Y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434B1CF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49649EF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  <w:r w:rsidRPr="00502F1E">
              <w:rPr>
                <w:rFonts w:ascii="Calibri" w:hAnsi="Calibri" w:cs="Calibri"/>
              </w:rPr>
              <w:t> </w:t>
            </w:r>
          </w:p>
        </w:tc>
      </w:tr>
      <w:tr w:rsidR="00523E9E" w:rsidRPr="00502F1E" w14:paraId="53E9100C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758D1B" w14:textId="0C7C504A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B2E8B3" w14:textId="62C14392" w:rsidR="00523E9E" w:rsidRPr="00502F1E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lt Fence Complete, Type C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F517" w14:textId="522EA6E2" w:rsidR="00523E9E" w:rsidRPr="00C46FAD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25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E859EF" w14:textId="05B221F2" w:rsidR="00523E9E" w:rsidRPr="00502F1E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F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0CEF2DA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E47648B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  <w:r w:rsidRPr="00502F1E">
              <w:rPr>
                <w:rFonts w:ascii="Calibri" w:hAnsi="Calibri" w:cs="Calibri"/>
              </w:rPr>
              <w:t> </w:t>
            </w:r>
          </w:p>
        </w:tc>
      </w:tr>
      <w:tr w:rsidR="003025F7" w:rsidRPr="00502F1E" w14:paraId="0171AA9D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C54807" w14:textId="00AB0761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68EB3E" w14:textId="1F90B7AC" w:rsidR="003025F7" w:rsidRDefault="003025F7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ost Filter Sock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1573EE" w14:textId="55719872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00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0D3319" w14:textId="42F82D5A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F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26E246B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677EAA6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523E9E" w:rsidRPr="00502F1E" w14:paraId="0F85CB68" w14:textId="77777777" w:rsidTr="006220D6">
        <w:trPr>
          <w:trHeight w:val="28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482F5F" w14:textId="18D34A39" w:rsidR="00523E9E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4DF62D" w14:textId="07FA4A3D" w:rsidR="00523E9E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ee Protection</w:t>
            </w:r>
            <w:r w:rsidR="003025F7">
              <w:rPr>
                <w:rFonts w:ascii="Calibri" w:hAnsi="Calibri" w:cs="Calibri"/>
              </w:rPr>
              <w:t xml:space="preserve"> Fence Complete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EA02B0" w14:textId="1B821968" w:rsidR="00523E9E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0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760F80" w14:textId="114F876F" w:rsidR="00523E9E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F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13D7B31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EABCA8A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2B94C531" w14:textId="77777777" w:rsidTr="006220D6">
        <w:trPr>
          <w:trHeight w:val="28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1C8013" w14:textId="3DFFE56E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6A16A4" w14:textId="531B4DAD" w:rsidR="003025F7" w:rsidRDefault="003025F7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struction Entrance Complete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F38531" w14:textId="597FCD3F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498D21" w14:textId="57BFDC45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A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3B80D26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6DD1C55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45719" w:rsidRPr="00502F1E" w14:paraId="4887CC44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C84731" w14:textId="77E2FA80" w:rsidR="00345719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5FEDE1" w14:textId="7526D139" w:rsidR="00345719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ured In Place Pipe Rehabilitation, 30</w:t>
            </w:r>
            <w:r w:rsidR="003025F7">
              <w:rPr>
                <w:rFonts w:ascii="Calibri" w:hAnsi="Calibri" w:cs="Calibri"/>
              </w:rPr>
              <w:t>-IN</w:t>
            </w:r>
            <w:r>
              <w:rPr>
                <w:rFonts w:ascii="Calibri" w:hAnsi="Calibri" w:cs="Calibri"/>
              </w:rPr>
              <w:t xml:space="preserve"> CMP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35AABA" w14:textId="3352F902" w:rsidR="00345719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  <w:r w:rsidR="003025F7">
              <w:rPr>
                <w:rFonts w:ascii="Calibri" w:hAnsi="Calibri" w:cs="Calibri"/>
              </w:rPr>
              <w:t>70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E3812F" w14:textId="1663F7E1" w:rsidR="00345719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F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6DF92DC" w14:textId="77777777" w:rsidR="00345719" w:rsidRPr="00502F1E" w:rsidRDefault="00345719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A11D0E5" w14:textId="77777777" w:rsidR="00345719" w:rsidRPr="00502F1E" w:rsidRDefault="00345719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523E9E" w:rsidRPr="00502F1E" w14:paraId="2D2D1379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437CA9" w14:textId="74E25D3D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  <w:r w:rsidR="003025F7">
              <w:rPr>
                <w:rFonts w:ascii="Calibri" w:hAnsi="Calibri" w:cs="Calibri"/>
              </w:rPr>
              <w:t>2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122860" w14:textId="7D6592E4" w:rsidR="00523E9E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lowable Fill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A3C190" w14:textId="2F504B1B" w:rsidR="00523E9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45B795" w14:textId="232E2179" w:rsidR="00523E9E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Y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5A0BC27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25EE2BC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523E9E" w:rsidRPr="00502F1E" w14:paraId="10FB8FF9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DB58A7" w14:textId="04156CC6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  <w:r w:rsidR="003025F7">
              <w:rPr>
                <w:rFonts w:ascii="Calibri" w:hAnsi="Calibri" w:cs="Calibri"/>
              </w:rPr>
              <w:t>3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E4E94A" w14:textId="132086B6" w:rsidR="00523E9E" w:rsidRDefault="00A630C4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trol of Water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D6A801" w14:textId="61DCA545" w:rsidR="00523E9E" w:rsidRDefault="00A630C4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F80C66" w14:textId="3BB0889C" w:rsidR="00523E9E" w:rsidRDefault="00A630C4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S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B007D52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D48B94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523E9E" w:rsidRPr="00502F1E" w14:paraId="143223AC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59D198" w14:textId="0BD82784" w:rsidR="00523E9E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4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CA7303" w14:textId="3F6D8BBE" w:rsidR="00523E9E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dewalk Replacement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AAF5D0" w14:textId="42402BB5" w:rsidR="00523E9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5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A4D71F" w14:textId="7EABFF9A" w:rsidR="00523E9E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Y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2DDA0B3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B6A9DBD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A630C4" w:rsidRPr="00502F1E" w14:paraId="38CC2BCE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B30CC1" w14:textId="27052044" w:rsidR="00A630C4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5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FD1211" w14:textId="1DF36660" w:rsidR="00A630C4" w:rsidRDefault="003B49EA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</w:t>
            </w:r>
            <w:r w:rsidR="003025F7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Beam Guardrail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AAFABB" w14:textId="3DE8B3AB" w:rsidR="00A630C4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5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61A8A2" w14:textId="4E1E4825" w:rsidR="00A630C4" w:rsidRDefault="003B49EA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F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F8F1A60" w14:textId="77777777" w:rsidR="00A630C4" w:rsidRPr="00502F1E" w:rsidRDefault="00A630C4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FF3D8AD" w14:textId="77777777" w:rsidR="00A630C4" w:rsidRPr="00502F1E" w:rsidRDefault="00A630C4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2C43F71F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E4D86B" w14:textId="29888955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4F656D" w14:textId="57CCF503" w:rsidR="003025F7" w:rsidRDefault="003025F7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ip Rap, Type 3, 24-IN Thickness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F2D74B" w14:textId="771152FD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5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3A4A23" w14:textId="7D532697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Y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A3AFE26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434E50C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523E9E" w:rsidRPr="00502F1E" w14:paraId="09253DDA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FC4EAC" w14:textId="5FCE567D" w:rsidR="00523E9E" w:rsidRPr="00502F1E" w:rsidRDefault="00973CC1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  <w:r w:rsidR="003025F7">
              <w:rPr>
                <w:rFonts w:ascii="Calibri" w:hAnsi="Calibri" w:cs="Calibri"/>
              </w:rPr>
              <w:t>7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62D248" w14:textId="5D3C9114" w:rsidR="00523E9E" w:rsidRPr="00502F1E" w:rsidRDefault="003025F7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iser Modifications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29FE07" w14:textId="2824D4EC" w:rsidR="00523E9E" w:rsidRPr="00C46FAD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0345A3" w14:textId="20D681DB" w:rsidR="00523E9E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S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9331B1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5E624F9" w14:textId="77777777" w:rsidR="00523E9E" w:rsidRPr="00502F1E" w:rsidRDefault="00523E9E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  <w:r w:rsidRPr="00502F1E">
              <w:rPr>
                <w:rFonts w:ascii="Calibri" w:hAnsi="Calibri" w:cs="Calibri"/>
              </w:rPr>
              <w:t> </w:t>
            </w:r>
          </w:p>
        </w:tc>
      </w:tr>
      <w:tr w:rsidR="003025F7" w:rsidRPr="00502F1E" w14:paraId="4697BB96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893A34" w14:textId="035F8666" w:rsidR="003025F7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8A8A5F" w14:textId="3A856A06" w:rsidR="003025F7" w:rsidRDefault="003025F7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rading Complete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EB422A" w14:textId="076E24D4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56356E" w14:textId="19028E78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S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84C6D36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706AFEC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4CBB1E64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BA620A" w14:textId="5C74AA3F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9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4FE3F6" w14:textId="4C84F303" w:rsidR="003025F7" w:rsidRDefault="003025F7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astic Filter Fabric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E93567" w14:textId="7FC5800C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5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B26C82" w14:textId="43C09D9C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Y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FF9AAFE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8219E1A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36ECE07F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2F7791" w14:textId="006E160E" w:rsidR="003025F7" w:rsidRPr="00502F1E" w:rsidRDefault="006220D6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0AADA6" w14:textId="63A35CF0" w:rsidR="003025F7" w:rsidRDefault="003025F7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moval of Existing Storm</w:t>
            </w:r>
            <w:r w:rsidR="006220D6">
              <w:rPr>
                <w:rFonts w:ascii="Calibri" w:hAnsi="Calibri" w:cs="Calibri"/>
              </w:rPr>
              <w:t xml:space="preserve"> Drain</w:t>
            </w:r>
            <w:r>
              <w:rPr>
                <w:rFonts w:ascii="Calibri" w:hAnsi="Calibri" w:cs="Calibri"/>
              </w:rPr>
              <w:t xml:space="preserve"> Pipe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B48715" w14:textId="7A93A8E9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AEF8EF" w14:textId="31D51A2B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F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390CD87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52992AD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33B2ACA5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3104D8" w14:textId="27BFD044" w:rsidR="003025F7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  <w:r w:rsidR="006220D6">
              <w:rPr>
                <w:rFonts w:ascii="Calibri" w:hAnsi="Calibri" w:cs="Calibri"/>
              </w:rPr>
              <w:t>1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93AD82" w14:textId="0D313C6E" w:rsidR="003025F7" w:rsidRDefault="003025F7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Hoist Head Complete – Sluice Gate </w:t>
            </w:r>
            <w:r w:rsidR="006220D6">
              <w:rPr>
                <w:rFonts w:ascii="Calibri" w:hAnsi="Calibri" w:cs="Calibri"/>
              </w:rPr>
              <w:t xml:space="preserve">Structure </w:t>
            </w:r>
            <w:r>
              <w:rPr>
                <w:rFonts w:ascii="Calibri" w:hAnsi="Calibri" w:cs="Calibri"/>
              </w:rPr>
              <w:t>Component System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74224D" w14:textId="7E74296F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54C827" w14:textId="7F21E3ED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A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D8F5464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EA53A19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03F02CA9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8C79BB" w14:textId="5B56DF95" w:rsidR="003025F7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  <w:r w:rsidR="006220D6">
              <w:rPr>
                <w:rFonts w:ascii="Calibri" w:hAnsi="Calibri" w:cs="Calibri"/>
              </w:rPr>
              <w:t>2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26D54C" w14:textId="06530F88" w:rsidR="003025F7" w:rsidRDefault="006220D6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em Guides Complete - Sluice</w:t>
            </w:r>
            <w:r w:rsidR="003025F7">
              <w:rPr>
                <w:rFonts w:ascii="Calibri" w:hAnsi="Calibri" w:cs="Calibri"/>
              </w:rPr>
              <w:t xml:space="preserve"> Gate </w:t>
            </w:r>
            <w:r>
              <w:rPr>
                <w:rFonts w:ascii="Calibri" w:hAnsi="Calibri" w:cs="Calibri"/>
              </w:rPr>
              <w:t xml:space="preserve">Structure </w:t>
            </w:r>
            <w:r w:rsidR="003025F7">
              <w:rPr>
                <w:rFonts w:ascii="Calibri" w:hAnsi="Calibri" w:cs="Calibri"/>
              </w:rPr>
              <w:t>Component System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D1A0B2" w14:textId="4F4BFC74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0EAF93" w14:textId="513A5EA4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A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27244E4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4C991EE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3656A70C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4C3BF" w14:textId="6D7A9977" w:rsidR="003025F7" w:rsidRPr="00502F1E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  <w:r w:rsidR="006220D6">
              <w:rPr>
                <w:rFonts w:ascii="Calibri" w:hAnsi="Calibri" w:cs="Calibri"/>
              </w:rPr>
              <w:t>3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0650C0" w14:textId="44C1F826" w:rsidR="003025F7" w:rsidRDefault="006220D6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edestal Complete – </w:t>
            </w:r>
            <w:r w:rsidR="003025F7">
              <w:rPr>
                <w:rFonts w:ascii="Calibri" w:hAnsi="Calibri" w:cs="Calibri"/>
              </w:rPr>
              <w:t xml:space="preserve">Sluice Gate </w:t>
            </w:r>
            <w:r>
              <w:rPr>
                <w:rFonts w:ascii="Calibri" w:hAnsi="Calibri" w:cs="Calibri"/>
              </w:rPr>
              <w:t xml:space="preserve">Structure </w:t>
            </w:r>
            <w:r w:rsidR="003025F7">
              <w:rPr>
                <w:rFonts w:ascii="Calibri" w:hAnsi="Calibri" w:cs="Calibri"/>
              </w:rPr>
              <w:t xml:space="preserve">Component System 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54B1D6" w14:textId="5695EBB6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3741A5" w14:textId="6D6DC4D8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A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7DE4E28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66907A1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4DD76036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7681E5" w14:textId="259C534D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  <w:r w:rsidR="006220D6">
              <w:rPr>
                <w:rFonts w:ascii="Calibri" w:hAnsi="Calibri" w:cs="Calibri"/>
              </w:rPr>
              <w:t>4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622E52" w14:textId="2558D67E" w:rsidR="003025F7" w:rsidRDefault="006220D6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perating Stem Complete – Sluice Gate Structure Component System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97CAA5" w14:textId="22706008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45E106" w14:textId="21DA3E98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A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FD68F27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53E9B45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3025F7" w:rsidRPr="00502F1E" w14:paraId="2073E840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0F07CE" w14:textId="6C90A3D5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  <w:r w:rsidR="006220D6">
              <w:rPr>
                <w:rFonts w:ascii="Calibri" w:hAnsi="Calibri" w:cs="Calibri"/>
              </w:rPr>
              <w:t>5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AB5E47" w14:textId="0F967028" w:rsidR="003025F7" w:rsidRDefault="006220D6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ate Complete – Sluice Gate Structure Component System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4C879D" w14:textId="6BC1B465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FB3FE4" w14:textId="06ADBC23" w:rsidR="003025F7" w:rsidRDefault="003025F7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A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DCEEDF6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68BE8EE" w14:textId="77777777" w:rsidR="003025F7" w:rsidRPr="00502F1E" w:rsidRDefault="003025F7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6220D6" w:rsidRPr="00502F1E" w14:paraId="27F78C86" w14:textId="77777777" w:rsidTr="006220D6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9A375A" w14:textId="5CBD3552" w:rsidR="006220D6" w:rsidRDefault="006220D6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6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4A532E" w14:textId="6A700DEA" w:rsidR="006220D6" w:rsidRDefault="006220D6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lowance – Repair/Remove/Lower Abandoned Standpipe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660399" w14:textId="67D2BFB8" w:rsidR="006220D6" w:rsidRDefault="006220D6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A4D008" w14:textId="04915721" w:rsidR="006220D6" w:rsidRDefault="006220D6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S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CDBFBD" w14:textId="77777777" w:rsidR="006220D6" w:rsidRPr="00502F1E" w:rsidRDefault="006220D6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C4180D0" w14:textId="77777777" w:rsidR="006220D6" w:rsidRPr="00502F1E" w:rsidRDefault="006220D6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  <w:tr w:rsidR="006220D6" w:rsidRPr="00502F1E" w14:paraId="21004353" w14:textId="77777777" w:rsidTr="00F357C5">
        <w:trPr>
          <w:trHeight w:val="300"/>
        </w:trPr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18D2A70B" w14:textId="610197BD" w:rsidR="006220D6" w:rsidRDefault="006220D6" w:rsidP="003B49EA">
            <w:pPr>
              <w:spacing w:after="60" w:line="240" w:lineRule="auto"/>
              <w:jc w:val="center"/>
              <w:rPr>
                <w:rFonts w:ascii="Calibri" w:hAnsi="Calibri" w:cs="Calibri"/>
              </w:rPr>
            </w:pPr>
            <w:r w:rsidRPr="00F949BB">
              <w:rPr>
                <w:rFonts w:ascii="Calibri" w:hAnsi="Calibri" w:cs="Calibri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645F0B70" w14:textId="19487DC8" w:rsidR="006220D6" w:rsidRDefault="006220D6" w:rsidP="003B49EA">
            <w:pPr>
              <w:spacing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Low Water Drain CIPP Rehabilitation</w:t>
            </w:r>
          </w:p>
        </w:tc>
        <w:tc>
          <w:tcPr>
            <w:tcW w:w="24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15FAFCD3" w14:textId="55D140DC" w:rsidR="006220D6" w:rsidRPr="00502F1E" w:rsidRDefault="006220D6" w:rsidP="006220D6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  <w:r w:rsidRPr="008200A6">
              <w:rPr>
                <w:rFonts w:ascii="Calibri" w:hAnsi="Calibri" w:cs="Calibri"/>
                <w:b/>
                <w:bCs/>
              </w:rPr>
              <w:t> Total Bid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 w:rsidRPr="008200A6">
              <w:rPr>
                <w:rFonts w:ascii="Calibri" w:hAnsi="Calibri" w:cs="Calibri"/>
                <w:b/>
                <w:bCs/>
              </w:rPr>
              <w:t>Pri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noWrap/>
            <w:vAlign w:val="bottom"/>
          </w:tcPr>
          <w:p w14:paraId="58C1E1CC" w14:textId="77777777" w:rsidR="006220D6" w:rsidRPr="00502F1E" w:rsidRDefault="006220D6" w:rsidP="003B49EA">
            <w:pPr>
              <w:spacing w:after="60" w:line="240" w:lineRule="auto"/>
              <w:jc w:val="right"/>
              <w:rPr>
                <w:rFonts w:ascii="Calibri" w:hAnsi="Calibri" w:cs="Calibri"/>
              </w:rPr>
            </w:pPr>
          </w:p>
        </w:tc>
      </w:tr>
    </w:tbl>
    <w:p w14:paraId="4D3264F3" w14:textId="7044F880" w:rsidR="00F67662" w:rsidRPr="00F67662" w:rsidRDefault="00F67662" w:rsidP="00624D87">
      <w:pPr>
        <w:spacing w:before="240"/>
        <w:sectPr w:rsidR="00F67662" w:rsidRPr="00F67662" w:rsidSect="00C1656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080" w:right="1080" w:bottom="720" w:left="1080" w:header="720" w:footer="576" w:gutter="0"/>
          <w:cols w:space="720"/>
          <w:titlePg/>
          <w:docGrid w:linePitch="360"/>
        </w:sectPr>
      </w:pPr>
      <w:bookmarkStart w:id="2" w:name="_Hlk106345464"/>
      <w:bookmarkEnd w:id="0"/>
      <w:r>
        <w:t>*** Include completed bid schedule with your bid.</w:t>
      </w:r>
      <w:bookmarkEnd w:id="2"/>
    </w:p>
    <w:p w14:paraId="44D78AED" w14:textId="77777777" w:rsidR="008E53BF" w:rsidRDefault="00D34EC9" w:rsidP="0040527C">
      <w:pPr>
        <w:tabs>
          <w:tab w:val="left" w:pos="3000"/>
          <w:tab w:val="left" w:pos="5925"/>
        </w:tabs>
        <w:contextualSpacing/>
        <w:rPr>
          <w:rFonts w:eastAsia="Times New Roman" w:cs="Times New Roman"/>
          <w:bCs/>
          <w:color w:val="000000"/>
          <w:sz w:val="24"/>
          <w:szCs w:val="24"/>
        </w:rPr>
      </w:pPr>
      <w:r>
        <w:rPr>
          <w:rFonts w:eastAsia="Times New Roman" w:cs="Times New Roman"/>
          <w:bCs/>
          <w:color w:val="000000"/>
          <w:sz w:val="24"/>
          <w:szCs w:val="24"/>
        </w:rPr>
        <w:lastRenderedPageBreak/>
        <w:tab/>
      </w:r>
    </w:p>
    <w:tbl>
      <w:tblPr>
        <w:tblW w:w="9849" w:type="dxa"/>
        <w:tblInd w:w="80" w:type="dxa"/>
        <w:tblLook w:val="04A0" w:firstRow="1" w:lastRow="0" w:firstColumn="1" w:lastColumn="0" w:noHBand="0" w:noVBand="1"/>
      </w:tblPr>
      <w:tblGrid>
        <w:gridCol w:w="810"/>
        <w:gridCol w:w="5400"/>
        <w:gridCol w:w="900"/>
        <w:gridCol w:w="630"/>
        <w:gridCol w:w="849"/>
        <w:gridCol w:w="1260"/>
      </w:tblGrid>
      <w:tr w:rsidR="00931CCB" w:rsidRPr="00346547" w14:paraId="72044747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BF98AF4" w14:textId="77777777" w:rsidR="008E53BF" w:rsidRPr="002C4B2B" w:rsidRDefault="008E53BF" w:rsidP="002C4B2B">
            <w:pPr>
              <w:spacing w:after="60"/>
              <w:jc w:val="center"/>
              <w:rPr>
                <w:rFonts w:ascii="Calibri" w:hAnsi="Calibri" w:cs="Calibri"/>
                <w:b/>
                <w:bCs/>
              </w:rPr>
            </w:pPr>
            <w:bookmarkStart w:id="3" w:name="_Hlk106345522"/>
            <w:r w:rsidRPr="002C4B2B">
              <w:rPr>
                <w:rFonts w:ascii="Calibri" w:hAnsi="Calibri" w:cs="Calibri"/>
                <w:b/>
                <w:bCs/>
              </w:rPr>
              <w:t>Pay Item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F5478D9" w14:textId="77777777" w:rsidR="008E53BF" w:rsidRPr="002C4B2B" w:rsidRDefault="008E53BF" w:rsidP="002C4B2B">
            <w:pPr>
              <w:spacing w:after="60"/>
              <w:jc w:val="center"/>
              <w:rPr>
                <w:rFonts w:ascii="Calibri" w:hAnsi="Calibri" w:cs="Calibri"/>
                <w:b/>
                <w:bCs/>
              </w:rPr>
            </w:pPr>
            <w:r w:rsidRPr="002C4B2B">
              <w:rPr>
                <w:rFonts w:ascii="Calibri" w:hAnsi="Calibri" w:cs="Calibri"/>
                <w:b/>
                <w:bCs/>
              </w:rPr>
              <w:t>Description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6ACFE3C" w14:textId="77777777" w:rsidR="008E53BF" w:rsidRPr="002C4B2B" w:rsidRDefault="008E53BF" w:rsidP="002C4B2B">
            <w:pPr>
              <w:spacing w:after="60"/>
              <w:jc w:val="center"/>
              <w:rPr>
                <w:rFonts w:ascii="Calibri" w:hAnsi="Calibri" w:cs="Calibri"/>
                <w:b/>
                <w:bCs/>
              </w:rPr>
            </w:pPr>
            <w:r w:rsidRPr="002C4B2B">
              <w:rPr>
                <w:rFonts w:ascii="Calibri" w:hAnsi="Calibri" w:cs="Calibri"/>
                <w:b/>
                <w:bCs/>
              </w:rPr>
              <w:t>Qty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5A24918" w14:textId="77777777" w:rsidR="008E53BF" w:rsidRPr="002C4B2B" w:rsidRDefault="008E53BF" w:rsidP="002C4B2B">
            <w:pPr>
              <w:spacing w:after="60"/>
              <w:jc w:val="center"/>
              <w:rPr>
                <w:rFonts w:ascii="Calibri" w:hAnsi="Calibri" w:cs="Calibri"/>
                <w:b/>
                <w:bCs/>
              </w:rPr>
            </w:pPr>
            <w:r w:rsidRPr="002C4B2B">
              <w:rPr>
                <w:rFonts w:ascii="Calibri" w:hAnsi="Calibri" w:cs="Calibri"/>
                <w:b/>
                <w:bCs/>
              </w:rPr>
              <w:t>Unit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DDAFCF4" w14:textId="77777777" w:rsidR="008E53BF" w:rsidRPr="002C4B2B" w:rsidRDefault="008E53BF" w:rsidP="002C4B2B">
            <w:pPr>
              <w:spacing w:after="60"/>
              <w:jc w:val="center"/>
              <w:rPr>
                <w:rFonts w:ascii="Calibri" w:hAnsi="Calibri" w:cs="Calibri"/>
                <w:b/>
                <w:bCs/>
              </w:rPr>
            </w:pPr>
            <w:r w:rsidRPr="002C4B2B">
              <w:rPr>
                <w:rFonts w:ascii="Calibri" w:hAnsi="Calibri" w:cs="Calibri"/>
                <w:b/>
                <w:bCs/>
              </w:rPr>
              <w:t>Unit Price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526F14F" w14:textId="77777777" w:rsidR="008E53BF" w:rsidRPr="002C4B2B" w:rsidRDefault="008E53BF" w:rsidP="002C4B2B">
            <w:pPr>
              <w:spacing w:after="60"/>
              <w:jc w:val="center"/>
              <w:rPr>
                <w:rFonts w:ascii="Calibri" w:hAnsi="Calibri" w:cs="Calibri"/>
                <w:b/>
                <w:bCs/>
              </w:rPr>
            </w:pPr>
            <w:r w:rsidRPr="002C4B2B">
              <w:rPr>
                <w:rFonts w:ascii="Calibri" w:hAnsi="Calibri" w:cs="Calibri"/>
                <w:b/>
                <w:bCs/>
              </w:rPr>
              <w:t>Total Price</w:t>
            </w:r>
          </w:p>
        </w:tc>
      </w:tr>
      <w:tr w:rsidR="00BC3D88" w:rsidRPr="00502F1E" w14:paraId="43B7A2CA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2F5812" w14:textId="7FEBA41B" w:rsidR="008E53BF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5265F6" w14:textId="2E32C16B" w:rsidR="008E53BF" w:rsidRPr="002C4B2B" w:rsidRDefault="00345719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Install, Maintain, and Remove Special Construction Exit / Lake Access – off Parking Lot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E436B" w14:textId="6C32E662" w:rsidR="008E53BF" w:rsidRPr="002C4B2B" w:rsidRDefault="00345719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0D2A6D" w14:textId="2E7AE1BB" w:rsidR="008E53BF" w:rsidRPr="002C4B2B" w:rsidRDefault="00345719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LS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421672C" w14:textId="77777777" w:rsidR="008E53BF" w:rsidRPr="002C4B2B" w:rsidRDefault="008E53BF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07FD915" w14:textId="77777777" w:rsidR="008E53BF" w:rsidRPr="002C4B2B" w:rsidRDefault="008E53BF" w:rsidP="002C4B2B">
            <w:pPr>
              <w:spacing w:after="60"/>
              <w:jc w:val="right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 </w:t>
            </w:r>
          </w:p>
        </w:tc>
      </w:tr>
      <w:tr w:rsidR="00345719" w:rsidRPr="00502F1E" w14:paraId="242603A1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ECD66A" w14:textId="3640F259" w:rsidR="00345719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2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EA7FAB" w14:textId="3DC30B24" w:rsidR="00345719" w:rsidRPr="002C4B2B" w:rsidRDefault="00345719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Remove All Trees within 3 feet of Spillway</w:t>
            </w:r>
            <w:r w:rsidR="006073FB" w:rsidRPr="002C4B2B">
              <w:rPr>
                <w:rFonts w:ascii="Calibri" w:hAnsi="Calibri" w:cs="Calibri"/>
              </w:rPr>
              <w:t>, Sheet C-001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3090D2" w14:textId="54858496" w:rsidR="00345719" w:rsidRPr="002C4B2B" w:rsidRDefault="00345719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30AFFD" w14:textId="213C4A0F" w:rsidR="00345719" w:rsidRPr="002C4B2B" w:rsidRDefault="00345719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LS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DDC65BC" w14:textId="77777777" w:rsidR="00345719" w:rsidRPr="002C4B2B" w:rsidRDefault="00345719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B37BBA1" w14:textId="77777777" w:rsidR="00345719" w:rsidRPr="002C4B2B" w:rsidRDefault="00345719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</w:tr>
      <w:tr w:rsidR="006073FB" w:rsidRPr="00502F1E" w14:paraId="2F8C8B65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D9D99A" w14:textId="5C117BEB" w:rsidR="00973CC1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3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7DB4ED" w14:textId="76F7D46C" w:rsidR="006073FB" w:rsidRPr="002C4B2B" w:rsidRDefault="006073FB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Remove All Vegetation on Upstream Slope, Sheet C-001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2A29E" w14:textId="299A36A1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755BEC" w14:textId="1C2E885F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LS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D541C03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EC39087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</w:tr>
      <w:tr w:rsidR="006073FB" w:rsidRPr="00502F1E" w14:paraId="6E4E5961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ED0702" w14:textId="5A39A591" w:rsidR="006073FB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4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32C50B" w14:textId="27B25497" w:rsidR="006073FB" w:rsidRPr="002C4B2B" w:rsidRDefault="006073FB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Replace Missing Animal Guards on Toe Drain Outfalls, Sheet C-001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BE37CB" w14:textId="67BD05A7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3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6F703E" w14:textId="45A62211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EA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631B9FD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B8F2FB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 </w:t>
            </w:r>
          </w:p>
        </w:tc>
      </w:tr>
      <w:tr w:rsidR="006073FB" w:rsidRPr="00502F1E" w14:paraId="271016BE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C7C20B" w14:textId="493B403B" w:rsidR="006073FB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5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6BF7BC" w14:textId="3D0A6FB7" w:rsidR="006073FB" w:rsidRPr="002C4B2B" w:rsidRDefault="006073FB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Remove Tree on Dam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0BDC09" w14:textId="546C90C7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051EF5" w14:textId="2F1D50B9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EA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A81871B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628D214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 </w:t>
            </w:r>
          </w:p>
        </w:tc>
      </w:tr>
      <w:tr w:rsidR="006073FB" w:rsidRPr="00502F1E" w14:paraId="087DEF50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4549D2" w14:textId="584E9BAB" w:rsidR="006073FB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6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2DCC1E" w14:textId="466D3190" w:rsidR="006073FB" w:rsidRPr="002C4B2B" w:rsidRDefault="006073FB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Make Designated Repairs, NE Side of Spillway, Sheet C-002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C51AC" w14:textId="5504BBC8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D604DC" w14:textId="1C013B59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LS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E85296F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5938C67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 </w:t>
            </w:r>
          </w:p>
        </w:tc>
      </w:tr>
      <w:tr w:rsidR="006073FB" w:rsidRPr="00502F1E" w14:paraId="259B156E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A534D0" w14:textId="32EEB146" w:rsidR="006073FB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7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E7EB94" w14:textId="28FAC8CA" w:rsidR="006073FB" w:rsidRPr="002C4B2B" w:rsidRDefault="006073FB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Remove All Vegetation On and Around Spillway Masonry Wall and Repair Wall Grout, Seal Transverse Joints, Sheet C-002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54256" w14:textId="34BC978C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0ED893" w14:textId="420EA835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LS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B9758A5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830723A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</w:tr>
      <w:tr w:rsidR="006073FB" w:rsidRPr="00502F1E" w14:paraId="5B570621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7B5586" w14:textId="6D210987" w:rsidR="006073FB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8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8CB05A" w14:textId="01399842" w:rsidR="006073FB" w:rsidRPr="002C4B2B" w:rsidRDefault="006073FB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Repair and Seal Joints on Spillway / Repair Broken Concrete, Sheet C-002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5628CA" w14:textId="7FC30784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679AC9" w14:textId="78045BFE" w:rsidR="006073FB" w:rsidRPr="002C4B2B" w:rsidRDefault="006073F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LS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A9DCD8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88A43C8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</w:tr>
      <w:tr w:rsidR="006073FB" w:rsidRPr="00502F1E" w14:paraId="10B24130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5283C3" w14:textId="18252395" w:rsidR="006073FB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9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95B66B" w14:textId="390C0802" w:rsidR="006073FB" w:rsidRPr="002C4B2B" w:rsidRDefault="006073FB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Rip Rap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83F3E6" w14:textId="01E6D133" w:rsidR="006073FB" w:rsidRPr="002C4B2B" w:rsidRDefault="00EE5416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400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308DE8" w14:textId="4BF6C9D0" w:rsidR="006073FB" w:rsidRPr="002C4B2B" w:rsidRDefault="00EE5416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TN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2C0BE78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757DC7B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 </w:t>
            </w:r>
          </w:p>
        </w:tc>
      </w:tr>
      <w:tr w:rsidR="006073FB" w:rsidRPr="00502F1E" w14:paraId="7D1CFE66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7B947F" w14:textId="7634E75A" w:rsidR="006073FB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0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FC9F9C" w14:textId="559CCB8B" w:rsidR="006073FB" w:rsidRPr="002C4B2B" w:rsidRDefault="00EE5416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Install and Maintain Orange Tree Barrier Fencing Around Work Areas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3E47D" w14:textId="7B396B63" w:rsidR="006073FB" w:rsidRPr="002C4B2B" w:rsidRDefault="00EE5416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E14775" w14:textId="0B5EEE88" w:rsidR="006073FB" w:rsidRPr="002C4B2B" w:rsidRDefault="00EE5416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LS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57F2840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A37E36F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</w:tr>
      <w:tr w:rsidR="006073FB" w:rsidRPr="00502F1E" w14:paraId="56896851" w14:textId="77777777" w:rsidTr="002C4B2B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589088" w14:textId="023A7F04" w:rsidR="006073FB" w:rsidRPr="002C4B2B" w:rsidRDefault="00973CC1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100</w:t>
            </w:r>
          </w:p>
        </w:tc>
        <w:tc>
          <w:tcPr>
            <w:tcW w:w="54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AD8673" w14:textId="32F038AF" w:rsidR="006073FB" w:rsidRPr="002C4B2B" w:rsidRDefault="00EE5416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Double Row Type C Silt Fence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0BC9D6" w14:textId="6B7D2AF4" w:rsidR="006073FB" w:rsidRPr="002C4B2B" w:rsidRDefault="00EE5416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100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4AEB56" w14:textId="76B4A9CE" w:rsidR="006073FB" w:rsidRPr="002C4B2B" w:rsidRDefault="00EE5416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LF</w:t>
            </w:r>
          </w:p>
        </w:tc>
        <w:tc>
          <w:tcPr>
            <w:tcW w:w="8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0331EDA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4337E84" w14:textId="77777777" w:rsidR="006073FB" w:rsidRPr="002C4B2B" w:rsidRDefault="006073FB" w:rsidP="002C4B2B">
            <w:pPr>
              <w:spacing w:after="60"/>
              <w:jc w:val="right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 </w:t>
            </w:r>
          </w:p>
        </w:tc>
      </w:tr>
      <w:tr w:rsidR="002C4B2B" w:rsidRPr="00502F1E" w14:paraId="502B1085" w14:textId="77777777" w:rsidTr="00E91B8F">
        <w:trPr>
          <w:trHeight w:val="300"/>
        </w:trPr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7073C783" w14:textId="1430196A" w:rsidR="002C4B2B" w:rsidRPr="002C4B2B" w:rsidRDefault="002C4B2B" w:rsidP="002C4B2B">
            <w:pPr>
              <w:spacing w:after="60"/>
              <w:jc w:val="center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24B9CF7F" w14:textId="5381CFB7" w:rsidR="002C4B2B" w:rsidRPr="002C4B2B" w:rsidRDefault="002C4B2B" w:rsidP="002C4B2B">
            <w:pPr>
              <w:spacing w:after="60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  <w:b/>
                <w:bCs/>
              </w:rPr>
              <w:t>Dam &amp; Spillway Maintenance / Repairs Bid</w:t>
            </w:r>
          </w:p>
        </w:tc>
        <w:tc>
          <w:tcPr>
            <w:tcW w:w="23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748FF448" w14:textId="45910732" w:rsidR="002C4B2B" w:rsidRPr="002C4B2B" w:rsidRDefault="002C4B2B" w:rsidP="002C4B2B">
            <w:pPr>
              <w:spacing w:after="60"/>
              <w:jc w:val="right"/>
              <w:rPr>
                <w:rFonts w:ascii="Calibri" w:hAnsi="Calibri" w:cs="Calibri"/>
              </w:rPr>
            </w:pPr>
            <w:r w:rsidRPr="002C4B2B">
              <w:rPr>
                <w:rFonts w:ascii="Calibri" w:hAnsi="Calibri" w:cs="Calibri"/>
                <w:b/>
                <w:bCs/>
              </w:rPr>
              <w:t> Total Bid Pri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noWrap/>
            <w:vAlign w:val="bottom"/>
          </w:tcPr>
          <w:p w14:paraId="519B5C26" w14:textId="2F899020" w:rsidR="002C4B2B" w:rsidRPr="005249F5" w:rsidRDefault="002C4B2B" w:rsidP="002C4B2B">
            <w:pPr>
              <w:spacing w:after="60"/>
              <w:jc w:val="right"/>
              <w:rPr>
                <w:rFonts w:ascii="Calibri" w:hAnsi="Calibri" w:cs="Calibri"/>
                <w:highlight w:val="yellow"/>
              </w:rPr>
            </w:pPr>
          </w:p>
        </w:tc>
      </w:tr>
    </w:tbl>
    <w:bookmarkEnd w:id="3"/>
    <w:p w14:paraId="1FAFBE8E" w14:textId="740E847D" w:rsidR="008E53BF" w:rsidRDefault="008E53BF" w:rsidP="00624D87">
      <w:pPr>
        <w:tabs>
          <w:tab w:val="left" w:pos="3000"/>
          <w:tab w:val="left" w:pos="5925"/>
        </w:tabs>
        <w:spacing w:before="240" w:after="0"/>
        <w:sectPr w:rsidR="008E53BF" w:rsidSect="00C16567">
          <w:headerReference w:type="first" r:id="rId17"/>
          <w:pgSz w:w="12240" w:h="15840" w:code="1"/>
          <w:pgMar w:top="1080" w:right="1080" w:bottom="720" w:left="1080" w:header="720" w:footer="576" w:gutter="0"/>
          <w:cols w:space="720"/>
          <w:titlePg/>
          <w:docGrid w:linePitch="360"/>
        </w:sectPr>
      </w:pPr>
      <w:r>
        <w:t>*** Include completed bid schedule with your bid</w:t>
      </w:r>
    </w:p>
    <w:p w14:paraId="0CDA347C" w14:textId="039B4BEC" w:rsidR="00973CC1" w:rsidRDefault="00973CC1" w:rsidP="00C36454">
      <w:pPr>
        <w:pStyle w:val="Defaul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THE PROJECT SCOPE OF WORK IS FOR ALL WORK LISTED.</w:t>
      </w:r>
    </w:p>
    <w:p w14:paraId="68855FC7" w14:textId="5FB84D67" w:rsidR="00973CC1" w:rsidRDefault="00973CC1" w:rsidP="00C36454">
      <w:pPr>
        <w:pStyle w:val="Default"/>
        <w:rPr>
          <w:b/>
          <w:sz w:val="22"/>
          <w:szCs w:val="22"/>
        </w:rPr>
      </w:pPr>
    </w:p>
    <w:p w14:paraId="3C7E48C7" w14:textId="61DFB40E" w:rsidR="00973CC1" w:rsidRDefault="00973CC1" w:rsidP="00C36454">
      <w:pPr>
        <w:pStyle w:val="Default"/>
        <w:rPr>
          <w:b/>
          <w:sz w:val="22"/>
          <w:szCs w:val="22"/>
        </w:rPr>
      </w:pPr>
      <w:r>
        <w:rPr>
          <w:b/>
          <w:sz w:val="22"/>
          <w:szCs w:val="22"/>
        </w:rPr>
        <w:t>CONTRACTOR MUST COMPLETE BOTH BID FORMS TO BE CONSIDERED RESPONSTIVE</w:t>
      </w:r>
    </w:p>
    <w:p w14:paraId="797655B1" w14:textId="77777777" w:rsidR="00973CC1" w:rsidRDefault="00973CC1" w:rsidP="00C36454">
      <w:pPr>
        <w:pStyle w:val="Default"/>
        <w:rPr>
          <w:b/>
          <w:sz w:val="22"/>
          <w:szCs w:val="22"/>
        </w:rPr>
      </w:pPr>
    </w:p>
    <w:p w14:paraId="78BC77A1" w14:textId="77777777" w:rsidR="00973CC1" w:rsidRDefault="00973CC1" w:rsidP="00C36454">
      <w:pPr>
        <w:pStyle w:val="Default"/>
        <w:rPr>
          <w:b/>
          <w:sz w:val="22"/>
          <w:szCs w:val="22"/>
        </w:rPr>
      </w:pPr>
    </w:p>
    <w:p w14:paraId="1511EC34" w14:textId="4BC25179" w:rsidR="002D66AB" w:rsidRPr="009D338D" w:rsidRDefault="00E85CF3" w:rsidP="00C36454">
      <w:pPr>
        <w:pStyle w:val="Default"/>
        <w:rPr>
          <w:b/>
          <w:sz w:val="22"/>
          <w:szCs w:val="22"/>
        </w:rPr>
      </w:pPr>
      <w:r w:rsidRPr="009D338D">
        <w:rPr>
          <w:b/>
          <w:sz w:val="22"/>
          <w:szCs w:val="22"/>
        </w:rPr>
        <w:t>Total Bid Amount:</w:t>
      </w:r>
      <w:r w:rsidR="00071EA2" w:rsidRPr="009D338D">
        <w:rPr>
          <w:b/>
          <w:sz w:val="22"/>
          <w:szCs w:val="22"/>
        </w:rPr>
        <w:t xml:space="preserve"> </w:t>
      </w:r>
    </w:p>
    <w:p w14:paraId="57862EB2" w14:textId="77777777" w:rsidR="002D66AB" w:rsidRDefault="002D66AB" w:rsidP="00C36454">
      <w:pPr>
        <w:pStyle w:val="Default"/>
        <w:rPr>
          <w:b/>
        </w:rPr>
      </w:pPr>
    </w:p>
    <w:p w14:paraId="56B7D835" w14:textId="6B9F40CF" w:rsidR="00E85CF3" w:rsidRPr="0040527C" w:rsidRDefault="00E85CF3" w:rsidP="00C36454">
      <w:pPr>
        <w:pStyle w:val="Default"/>
        <w:rPr>
          <w:b/>
          <w:sz w:val="22"/>
          <w:szCs w:val="22"/>
        </w:rPr>
      </w:pPr>
      <w:r w:rsidRPr="0040527C">
        <w:rPr>
          <w:b/>
        </w:rPr>
        <w:t>_____________________________</w:t>
      </w:r>
    </w:p>
    <w:p w14:paraId="65EE5D04" w14:textId="77777777" w:rsidR="00E85CF3" w:rsidRPr="0040527C" w:rsidRDefault="00E85CF3" w:rsidP="00E85CF3">
      <w:pPr>
        <w:pStyle w:val="Default"/>
        <w:rPr>
          <w:sz w:val="22"/>
          <w:szCs w:val="22"/>
        </w:rPr>
      </w:pPr>
    </w:p>
    <w:p w14:paraId="047354A6" w14:textId="77777777" w:rsidR="00C36454" w:rsidRPr="0040527C" w:rsidRDefault="00C36454" w:rsidP="00E85CF3">
      <w:pPr>
        <w:pStyle w:val="Default"/>
        <w:rPr>
          <w:b/>
          <w:sz w:val="22"/>
          <w:szCs w:val="22"/>
        </w:rPr>
      </w:pPr>
    </w:p>
    <w:p w14:paraId="005D8BF0" w14:textId="367021D7" w:rsidR="00BB26DF" w:rsidRDefault="00E85CF3" w:rsidP="00E85CF3">
      <w:pPr>
        <w:pStyle w:val="Default"/>
        <w:rPr>
          <w:sz w:val="22"/>
          <w:szCs w:val="22"/>
        </w:rPr>
      </w:pPr>
      <w:r w:rsidRPr="0040527C">
        <w:rPr>
          <w:b/>
          <w:sz w:val="22"/>
          <w:szCs w:val="22"/>
        </w:rPr>
        <w:t>Total Bid Amount:</w:t>
      </w:r>
    </w:p>
    <w:p w14:paraId="37337276" w14:textId="4BBAE73E" w:rsidR="00BB26DF" w:rsidRDefault="00BB26DF" w:rsidP="00E85CF3">
      <w:pPr>
        <w:pStyle w:val="Default"/>
        <w:rPr>
          <w:sz w:val="22"/>
          <w:szCs w:val="22"/>
        </w:rPr>
      </w:pPr>
    </w:p>
    <w:p w14:paraId="5C460F36" w14:textId="65C88B9C" w:rsidR="00BB26DF" w:rsidRDefault="00BB26DF" w:rsidP="00E85CF3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</w:t>
      </w:r>
    </w:p>
    <w:p w14:paraId="48647C02" w14:textId="51F63543" w:rsidR="00BB26DF" w:rsidRDefault="00BB26DF" w:rsidP="00E85CF3">
      <w:pPr>
        <w:pStyle w:val="Default"/>
        <w:rPr>
          <w:sz w:val="22"/>
          <w:szCs w:val="22"/>
        </w:rPr>
      </w:pPr>
    </w:p>
    <w:p w14:paraId="2296DD73" w14:textId="06CF18FD" w:rsidR="00BB26DF" w:rsidRDefault="00BB26DF" w:rsidP="00E85CF3">
      <w:pPr>
        <w:pStyle w:val="Default"/>
        <w:rPr>
          <w:b/>
          <w:bCs/>
          <w:sz w:val="22"/>
          <w:szCs w:val="22"/>
        </w:rPr>
      </w:pPr>
    </w:p>
    <w:p w14:paraId="4098A47C" w14:textId="77777777" w:rsidR="00BB26DF" w:rsidRPr="00BB26DF" w:rsidRDefault="00BB26DF" w:rsidP="00E85CF3">
      <w:pPr>
        <w:pStyle w:val="Default"/>
        <w:rPr>
          <w:b/>
          <w:bCs/>
          <w:sz w:val="22"/>
          <w:szCs w:val="22"/>
        </w:rPr>
      </w:pPr>
    </w:p>
    <w:p w14:paraId="593AD2F6" w14:textId="77777777" w:rsidR="00E85CF3" w:rsidRPr="0040527C" w:rsidRDefault="00E85CF3" w:rsidP="00E85CF3">
      <w:pPr>
        <w:rPr>
          <w:rFonts w:cs="Times New Roman"/>
          <w:b/>
        </w:rPr>
      </w:pPr>
    </w:p>
    <w:p w14:paraId="0C1ECB09" w14:textId="3809AF32" w:rsidR="00E85CF3" w:rsidRPr="0040527C" w:rsidRDefault="00E85CF3" w:rsidP="0040527C">
      <w:pPr>
        <w:rPr>
          <w:rFonts w:cs="Times New Roman"/>
          <w:b/>
        </w:rPr>
      </w:pPr>
      <w:r w:rsidRPr="0040527C">
        <w:rPr>
          <w:rFonts w:cs="Times New Roman"/>
          <w:b/>
        </w:rPr>
        <w:t>Contractor: ___________________________________________________________________</w:t>
      </w:r>
    </w:p>
    <w:p w14:paraId="145FCDC5" w14:textId="77777777" w:rsidR="00E85CF3" w:rsidRPr="0040527C" w:rsidRDefault="00E85CF3" w:rsidP="00E85CF3">
      <w:pPr>
        <w:pStyle w:val="Default"/>
        <w:rPr>
          <w:b/>
          <w:sz w:val="22"/>
          <w:szCs w:val="22"/>
        </w:rPr>
      </w:pPr>
    </w:p>
    <w:p w14:paraId="3A65CC91" w14:textId="77777777" w:rsidR="00E85CF3" w:rsidRPr="0040527C" w:rsidRDefault="00E85CF3" w:rsidP="00E85CF3">
      <w:pPr>
        <w:pStyle w:val="Default"/>
        <w:rPr>
          <w:sz w:val="22"/>
          <w:szCs w:val="22"/>
        </w:rPr>
      </w:pPr>
      <w:r w:rsidRPr="0040527C">
        <w:rPr>
          <w:b/>
          <w:sz w:val="22"/>
          <w:szCs w:val="22"/>
        </w:rPr>
        <w:t>Signature:</w:t>
      </w:r>
      <w:r w:rsidRPr="0040527C">
        <w:rPr>
          <w:sz w:val="22"/>
          <w:szCs w:val="22"/>
        </w:rPr>
        <w:t xml:space="preserve"> ________________________________________________</w:t>
      </w:r>
      <w:r w:rsidRPr="0040527C">
        <w:rPr>
          <w:sz w:val="22"/>
          <w:szCs w:val="22"/>
        </w:rPr>
        <w:softHyphen/>
        <w:t>____________________</w:t>
      </w:r>
    </w:p>
    <w:p w14:paraId="6E65B3E2" w14:textId="77777777" w:rsidR="00E85CF3" w:rsidRPr="0040527C" w:rsidRDefault="00E85CF3" w:rsidP="00E85CF3">
      <w:pPr>
        <w:pStyle w:val="Default"/>
        <w:rPr>
          <w:sz w:val="22"/>
          <w:szCs w:val="22"/>
        </w:rPr>
      </w:pPr>
    </w:p>
    <w:p w14:paraId="4EB2E3CE" w14:textId="77777777" w:rsidR="00E85CF3" w:rsidRPr="0040527C" w:rsidRDefault="00E85CF3" w:rsidP="00E85CF3">
      <w:pPr>
        <w:pStyle w:val="Default"/>
        <w:rPr>
          <w:b/>
          <w:sz w:val="22"/>
          <w:szCs w:val="22"/>
        </w:rPr>
      </w:pPr>
    </w:p>
    <w:p w14:paraId="3FDA35AB" w14:textId="77777777" w:rsidR="00E85CF3" w:rsidRPr="0040527C" w:rsidRDefault="00E85CF3" w:rsidP="00E85CF3">
      <w:pPr>
        <w:pStyle w:val="Default"/>
        <w:rPr>
          <w:sz w:val="22"/>
          <w:szCs w:val="22"/>
        </w:rPr>
      </w:pPr>
      <w:r w:rsidRPr="0040527C">
        <w:rPr>
          <w:b/>
          <w:sz w:val="22"/>
          <w:szCs w:val="22"/>
        </w:rPr>
        <w:t>Print:</w:t>
      </w:r>
      <w:r w:rsidRPr="0040527C">
        <w:rPr>
          <w:sz w:val="22"/>
          <w:szCs w:val="22"/>
        </w:rPr>
        <w:t xml:space="preserve"> ____________________________________________________</w:t>
      </w:r>
      <w:r w:rsidRPr="0040527C">
        <w:rPr>
          <w:sz w:val="22"/>
          <w:szCs w:val="22"/>
        </w:rPr>
        <w:softHyphen/>
        <w:t>____________________</w:t>
      </w:r>
    </w:p>
    <w:p w14:paraId="3149C72D" w14:textId="77777777" w:rsidR="00E85CF3" w:rsidRPr="0040527C" w:rsidRDefault="00E85CF3" w:rsidP="00E85CF3">
      <w:pPr>
        <w:pStyle w:val="Default"/>
        <w:rPr>
          <w:b/>
          <w:sz w:val="22"/>
          <w:szCs w:val="22"/>
        </w:rPr>
      </w:pPr>
    </w:p>
    <w:p w14:paraId="766ACBF5" w14:textId="77777777" w:rsidR="00E85CF3" w:rsidRPr="0040527C" w:rsidRDefault="00E85CF3" w:rsidP="00E85CF3">
      <w:pPr>
        <w:pStyle w:val="Default"/>
        <w:rPr>
          <w:b/>
          <w:sz w:val="22"/>
          <w:szCs w:val="22"/>
        </w:rPr>
      </w:pPr>
    </w:p>
    <w:p w14:paraId="7A1F6232" w14:textId="77777777" w:rsidR="00E85CF3" w:rsidRDefault="00E85CF3" w:rsidP="00E85CF3">
      <w:pPr>
        <w:pStyle w:val="Default"/>
      </w:pPr>
      <w:r w:rsidRPr="0040527C">
        <w:rPr>
          <w:b/>
          <w:sz w:val="22"/>
          <w:szCs w:val="22"/>
        </w:rPr>
        <w:t>Date:</w:t>
      </w:r>
      <w:r w:rsidRPr="0040527C">
        <w:rPr>
          <w:sz w:val="22"/>
          <w:szCs w:val="22"/>
        </w:rPr>
        <w:t xml:space="preserve"> ____________________________________________________</w:t>
      </w:r>
      <w:r>
        <w:softHyphen/>
        <w:t>____________________</w:t>
      </w:r>
    </w:p>
    <w:p w14:paraId="21072375" w14:textId="77777777" w:rsidR="00E85CF3" w:rsidRDefault="00E85CF3" w:rsidP="00E85CF3">
      <w:pPr>
        <w:pStyle w:val="Default"/>
      </w:pPr>
    </w:p>
    <w:p w14:paraId="29E80CC2" w14:textId="77777777" w:rsidR="00E85CF3" w:rsidRDefault="00E85CF3" w:rsidP="00E85CF3">
      <w:pPr>
        <w:pStyle w:val="Default"/>
      </w:pPr>
    </w:p>
    <w:p w14:paraId="463E2C5E" w14:textId="77777777" w:rsidR="00E85CF3" w:rsidRDefault="00E85CF3" w:rsidP="00E85CF3">
      <w:pPr>
        <w:pStyle w:val="Default"/>
      </w:pPr>
    </w:p>
    <w:p w14:paraId="5A38ED56" w14:textId="77777777" w:rsidR="00E85CF3" w:rsidRPr="00FD5A0F" w:rsidRDefault="00E85CF3" w:rsidP="00E85CF3">
      <w:pPr>
        <w:pStyle w:val="Default"/>
      </w:pPr>
      <w:r w:rsidRPr="00FD5A0F">
        <w:t>___________________________________________________________</w:t>
      </w:r>
      <w:r w:rsidR="00FD5A0F" w:rsidRPr="00FD5A0F">
        <w:t>__________________</w:t>
      </w:r>
    </w:p>
    <w:p w14:paraId="06B208AA" w14:textId="77777777" w:rsidR="00731B3E" w:rsidRDefault="00E85CF3" w:rsidP="00E85CF3">
      <w:pPr>
        <w:jc w:val="center"/>
        <w:rPr>
          <w:rFonts w:eastAsia="Calibri" w:cs="Times New Roman"/>
          <w:b/>
          <w:sz w:val="24"/>
          <w:szCs w:val="24"/>
        </w:rPr>
      </w:pPr>
      <w:r w:rsidRPr="00FD5A0F">
        <w:rPr>
          <w:rFonts w:eastAsia="Calibri" w:cs="Times New Roman"/>
          <w:b/>
          <w:sz w:val="24"/>
          <w:szCs w:val="24"/>
        </w:rPr>
        <w:t>THIS PAGE MUST BE COMPLETED AND SUBMITTED AS A PART OF YOUR BID</w:t>
      </w:r>
    </w:p>
    <w:p w14:paraId="4EED5277" w14:textId="77777777" w:rsidR="00026BB9" w:rsidRDefault="00026BB9" w:rsidP="00E85CF3">
      <w:pPr>
        <w:jc w:val="center"/>
        <w:rPr>
          <w:rFonts w:eastAsia="Calibri" w:cs="Times New Roman"/>
          <w:b/>
          <w:sz w:val="24"/>
          <w:szCs w:val="24"/>
        </w:rPr>
      </w:pPr>
    </w:p>
    <w:p w14:paraId="648B946B" w14:textId="77777777" w:rsidR="004229B2" w:rsidRDefault="004229B2" w:rsidP="00E85CF3">
      <w:pPr>
        <w:jc w:val="center"/>
        <w:rPr>
          <w:rFonts w:eastAsia="Calibri" w:cs="Times New Roman"/>
          <w:b/>
          <w:sz w:val="24"/>
          <w:szCs w:val="24"/>
        </w:rPr>
      </w:pPr>
    </w:p>
    <w:p w14:paraId="29215960" w14:textId="77777777" w:rsidR="004229B2" w:rsidRDefault="004229B2" w:rsidP="00E85CF3">
      <w:pPr>
        <w:jc w:val="center"/>
        <w:rPr>
          <w:rFonts w:eastAsia="Calibri" w:cs="Times New Roman"/>
          <w:b/>
          <w:sz w:val="24"/>
          <w:szCs w:val="24"/>
        </w:rPr>
      </w:pPr>
    </w:p>
    <w:p w14:paraId="4DFBC09F" w14:textId="77777777" w:rsidR="004229B2" w:rsidRDefault="004229B2" w:rsidP="00E85CF3">
      <w:pPr>
        <w:jc w:val="center"/>
        <w:rPr>
          <w:rFonts w:eastAsia="Calibri" w:cs="Times New Roman"/>
          <w:b/>
          <w:sz w:val="24"/>
          <w:szCs w:val="24"/>
        </w:rPr>
      </w:pPr>
    </w:p>
    <w:p w14:paraId="3F860A84" w14:textId="77777777" w:rsidR="004229B2" w:rsidRDefault="004229B2" w:rsidP="00E85CF3">
      <w:pPr>
        <w:jc w:val="center"/>
        <w:rPr>
          <w:rFonts w:eastAsia="Calibri" w:cs="Times New Roman"/>
          <w:b/>
          <w:sz w:val="24"/>
          <w:szCs w:val="24"/>
        </w:rPr>
      </w:pPr>
    </w:p>
    <w:p w14:paraId="18CDDCF5" w14:textId="77777777" w:rsidR="004229B2" w:rsidRDefault="004229B2" w:rsidP="00E85CF3">
      <w:pPr>
        <w:jc w:val="center"/>
        <w:rPr>
          <w:rFonts w:eastAsia="Calibri" w:cs="Times New Roman"/>
          <w:b/>
          <w:sz w:val="24"/>
          <w:szCs w:val="24"/>
        </w:rPr>
      </w:pPr>
    </w:p>
    <w:p w14:paraId="6B4F792E" w14:textId="77777777" w:rsidR="004229B2" w:rsidRDefault="004229B2" w:rsidP="00E85CF3">
      <w:pPr>
        <w:jc w:val="center"/>
        <w:rPr>
          <w:rFonts w:eastAsia="Calibri" w:cs="Times New Roman"/>
          <w:b/>
          <w:sz w:val="24"/>
          <w:szCs w:val="24"/>
        </w:rPr>
      </w:pPr>
    </w:p>
    <w:p w14:paraId="76E3AC0E" w14:textId="77777777" w:rsidR="004229B2" w:rsidRDefault="004229B2" w:rsidP="00E85CF3">
      <w:pPr>
        <w:jc w:val="center"/>
        <w:rPr>
          <w:rFonts w:eastAsia="Calibri" w:cs="Times New Roman"/>
          <w:b/>
          <w:sz w:val="24"/>
          <w:szCs w:val="24"/>
        </w:rPr>
      </w:pPr>
    </w:p>
    <w:p w14:paraId="70DFA001" w14:textId="62E8CE13" w:rsidR="004229B2" w:rsidRPr="004229B2" w:rsidRDefault="004229B2" w:rsidP="004229B2">
      <w:pPr>
        <w:spacing w:after="0" w:line="360" w:lineRule="auto"/>
        <w:ind w:left="720" w:hanging="720"/>
        <w:jc w:val="center"/>
        <w:rPr>
          <w:rFonts w:cs="Times New Roman"/>
        </w:rPr>
      </w:pPr>
      <w:r w:rsidRPr="00757260">
        <w:rPr>
          <w:rFonts w:cs="Times New Roman"/>
          <w:b/>
          <w:i/>
          <w:sz w:val="24"/>
          <w:szCs w:val="24"/>
        </w:rPr>
        <w:t xml:space="preserve">******END </w:t>
      </w:r>
      <w:r>
        <w:rPr>
          <w:rFonts w:cs="Times New Roman"/>
          <w:b/>
          <w:i/>
          <w:sz w:val="24"/>
          <w:szCs w:val="24"/>
        </w:rPr>
        <w:t xml:space="preserve">OF </w:t>
      </w:r>
      <w:r w:rsidRPr="00757260">
        <w:rPr>
          <w:rFonts w:cs="Times New Roman"/>
          <w:b/>
          <w:i/>
          <w:sz w:val="24"/>
          <w:szCs w:val="24"/>
        </w:rPr>
        <w:t xml:space="preserve">EXHIBIT </w:t>
      </w:r>
      <w:r>
        <w:rPr>
          <w:rFonts w:cs="Times New Roman"/>
          <w:b/>
          <w:i/>
          <w:sz w:val="24"/>
          <w:szCs w:val="24"/>
        </w:rPr>
        <w:t>K</w:t>
      </w:r>
      <w:r w:rsidRPr="00757260">
        <w:rPr>
          <w:rFonts w:cs="Times New Roman"/>
          <w:b/>
          <w:i/>
          <w:sz w:val="24"/>
          <w:szCs w:val="24"/>
        </w:rPr>
        <w:t>*****</w:t>
      </w:r>
    </w:p>
    <w:sectPr w:rsidR="004229B2" w:rsidRPr="004229B2" w:rsidSect="004229B2">
      <w:headerReference w:type="even" r:id="rId18"/>
      <w:headerReference w:type="first" r:id="rId19"/>
      <w:footerReference w:type="first" r:id="rId20"/>
      <w:pgSz w:w="12240" w:h="15840" w:code="1"/>
      <w:pgMar w:top="1080" w:right="1080" w:bottom="720" w:left="108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423FE5" w14:textId="77777777" w:rsidR="00AF0C96" w:rsidRDefault="00AF0C96" w:rsidP="002363A4">
      <w:pPr>
        <w:spacing w:after="0" w:line="240" w:lineRule="auto"/>
      </w:pPr>
      <w:r>
        <w:separator/>
      </w:r>
    </w:p>
    <w:p w14:paraId="3F99F3F5" w14:textId="77777777" w:rsidR="00AF0C96" w:rsidRDefault="00AF0C96"/>
  </w:endnote>
  <w:endnote w:type="continuationSeparator" w:id="0">
    <w:p w14:paraId="3A658734" w14:textId="77777777" w:rsidR="00AF0C96" w:rsidRDefault="00AF0C96" w:rsidP="002363A4">
      <w:pPr>
        <w:spacing w:after="0" w:line="240" w:lineRule="auto"/>
      </w:pPr>
      <w:r>
        <w:continuationSeparator/>
      </w:r>
    </w:p>
    <w:p w14:paraId="6400BB31" w14:textId="77777777" w:rsidR="00AF0C96" w:rsidRDefault="00AF0C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AAHH I+ Times New Roman PSMT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F2659A" w14:textId="77777777" w:rsidR="00FC2869" w:rsidRDefault="00FC28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787275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6DD13" w14:textId="77777777" w:rsidR="008C2C1B" w:rsidRDefault="008C2C1B">
        <w:pPr>
          <w:pStyle w:val="Footer"/>
          <w:jc w:val="right"/>
        </w:pPr>
      </w:p>
      <w:p w14:paraId="0B3BF5E7" w14:textId="77777777" w:rsidR="008C2C1B" w:rsidRDefault="008C2C1B">
        <w:pPr>
          <w:pStyle w:val="Footer"/>
          <w:jc w:val="right"/>
        </w:pPr>
      </w:p>
      <w:p w14:paraId="165543C9" w14:textId="77777777" w:rsidR="008C2C1B" w:rsidRDefault="008C2C1B">
        <w:pPr>
          <w:pStyle w:val="Footer"/>
          <w:jc w:val="right"/>
        </w:pPr>
      </w:p>
      <w:p w14:paraId="60163795" w14:textId="77777777" w:rsidR="008C2C1B" w:rsidRDefault="008C2C1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5F267F" w14:textId="77777777" w:rsidR="008C2C1B" w:rsidRDefault="008C2C1B" w:rsidP="004035B0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856439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5DC74A" w14:textId="77777777" w:rsidR="008C2C1B" w:rsidRDefault="008C2C1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B32911" w14:textId="77777777" w:rsidR="008C2C1B" w:rsidRDefault="008C2C1B" w:rsidP="004035B0">
    <w:pPr>
      <w:pStyle w:val="Footer"/>
      <w:tabs>
        <w:tab w:val="clear" w:pos="4680"/>
        <w:tab w:val="left" w:pos="4045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48805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0173A1" w14:textId="48980500" w:rsidR="008C2C1B" w:rsidRDefault="008C2C1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BDD243" w14:textId="77777777" w:rsidR="008C2C1B" w:rsidRDefault="008C2C1B" w:rsidP="004035B0">
    <w:pPr>
      <w:pStyle w:val="Footer"/>
      <w:tabs>
        <w:tab w:val="clear" w:pos="4680"/>
        <w:tab w:val="left" w:pos="4045"/>
      </w:tabs>
    </w:pPr>
  </w:p>
  <w:p w14:paraId="3B40A128" w14:textId="77777777" w:rsidR="00972903" w:rsidRDefault="0097290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0089CF" w14:textId="77777777" w:rsidR="00AF0C96" w:rsidRDefault="00AF0C96" w:rsidP="002363A4">
      <w:pPr>
        <w:spacing w:after="0" w:line="240" w:lineRule="auto"/>
      </w:pPr>
      <w:r>
        <w:separator/>
      </w:r>
    </w:p>
    <w:p w14:paraId="0CB36B9F" w14:textId="77777777" w:rsidR="00AF0C96" w:rsidRDefault="00AF0C96"/>
  </w:footnote>
  <w:footnote w:type="continuationSeparator" w:id="0">
    <w:p w14:paraId="27544E8F" w14:textId="77777777" w:rsidR="00AF0C96" w:rsidRDefault="00AF0C96" w:rsidP="002363A4">
      <w:pPr>
        <w:spacing w:after="0" w:line="240" w:lineRule="auto"/>
      </w:pPr>
      <w:r>
        <w:continuationSeparator/>
      </w:r>
    </w:p>
    <w:p w14:paraId="68569339" w14:textId="77777777" w:rsidR="00AF0C96" w:rsidRDefault="00AF0C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612828" w14:textId="77777777" w:rsidR="00FC2869" w:rsidRDefault="00FC28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2D8CB5" w14:textId="77777777" w:rsidR="00FC2869" w:rsidRDefault="00FC28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BF2934" w14:textId="48694CE0" w:rsidR="008C2C1B" w:rsidRPr="00731B3E" w:rsidRDefault="008C2C1B" w:rsidP="00731B3E">
    <w:pPr>
      <w:pBdr>
        <w:bottom w:val="single" w:sz="12" w:space="1" w:color="auto"/>
      </w:pBdr>
      <w:tabs>
        <w:tab w:val="left" w:pos="2905"/>
        <w:tab w:val="center" w:pos="4680"/>
        <w:tab w:val="right" w:pos="9360"/>
      </w:tabs>
      <w:spacing w:after="0" w:line="240" w:lineRule="auto"/>
      <w:jc w:val="center"/>
      <w:rPr>
        <w:rFonts w:cs="Times New Roman"/>
        <w:b/>
      </w:rPr>
    </w:pPr>
    <w:bookmarkStart w:id="1" w:name="_Hlk63073193"/>
    <w:r w:rsidRPr="00731B3E">
      <w:rPr>
        <w:rFonts w:cs="Times New Roman"/>
        <w:b/>
      </w:rPr>
      <w:t xml:space="preserve">EXHIBIT </w:t>
    </w:r>
    <w:r w:rsidR="00AE19E6">
      <w:rPr>
        <w:rFonts w:cs="Times New Roman"/>
        <w:b/>
      </w:rPr>
      <w:t>G</w:t>
    </w:r>
  </w:p>
  <w:p w14:paraId="329C71C1" w14:textId="77777777" w:rsidR="008C2C1B" w:rsidRPr="00731B3E" w:rsidRDefault="008C2C1B" w:rsidP="00731B3E">
    <w:pPr>
      <w:spacing w:after="0" w:line="240" w:lineRule="auto"/>
      <w:jc w:val="center"/>
      <w:rPr>
        <w:rFonts w:cs="Times New Roman"/>
        <w:b/>
      </w:rPr>
    </w:pPr>
    <w:r w:rsidRPr="00731B3E">
      <w:rPr>
        <w:rFonts w:cs="Times New Roman"/>
        <w:b/>
      </w:rPr>
      <w:t>BID SCHEDULE</w:t>
    </w:r>
  </w:p>
  <w:bookmarkEnd w:id="1"/>
  <w:p w14:paraId="74FD958F" w14:textId="13DF3802" w:rsidR="00313156" w:rsidRDefault="00313156" w:rsidP="00313156">
    <w:pPr>
      <w:spacing w:after="0" w:line="240" w:lineRule="auto"/>
      <w:jc w:val="center"/>
      <w:rPr>
        <w:rFonts w:cs="Times New Roman"/>
        <w:b/>
      </w:rPr>
    </w:pPr>
    <w:r w:rsidRPr="00447C10">
      <w:rPr>
        <w:rFonts w:cs="Times New Roman"/>
        <w:b/>
      </w:rPr>
      <w:t>ITB 2</w:t>
    </w:r>
    <w:r w:rsidR="005249F5">
      <w:rPr>
        <w:rFonts w:cs="Times New Roman"/>
        <w:b/>
      </w:rPr>
      <w:t>4</w:t>
    </w:r>
    <w:r w:rsidRPr="00447C10">
      <w:rPr>
        <w:rFonts w:cs="Times New Roman"/>
        <w:b/>
      </w:rPr>
      <w:t>-</w:t>
    </w:r>
    <w:r>
      <w:rPr>
        <w:rFonts w:cs="Times New Roman"/>
        <w:b/>
      </w:rPr>
      <w:t>XXX, Low Water Drain CIPP Rehabilitation,</w:t>
    </w:r>
  </w:p>
  <w:p w14:paraId="0D37835E" w14:textId="01AA5E4B" w:rsidR="0025422B" w:rsidRPr="009831D8" w:rsidRDefault="00313156" w:rsidP="004229B2">
    <w:pPr>
      <w:spacing w:after="120" w:line="240" w:lineRule="auto"/>
      <w:jc w:val="center"/>
      <w:rPr>
        <w:rFonts w:eastAsia="Times New Roman" w:cs="Times New Roman"/>
        <w:b/>
        <w:sz w:val="24"/>
        <w:szCs w:val="24"/>
      </w:rPr>
    </w:pPr>
    <w:r>
      <w:rPr>
        <w:rFonts w:cs="Times New Roman"/>
        <w:b/>
      </w:rPr>
      <w:t>Murphey Candler Lake Dam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973E72" w14:textId="23F73823" w:rsidR="00800A8C" w:rsidRPr="00731B3E" w:rsidRDefault="00800A8C" w:rsidP="00731B3E">
    <w:pPr>
      <w:pBdr>
        <w:bottom w:val="single" w:sz="12" w:space="1" w:color="auto"/>
      </w:pBdr>
      <w:tabs>
        <w:tab w:val="left" w:pos="2905"/>
        <w:tab w:val="center" w:pos="4680"/>
        <w:tab w:val="right" w:pos="9360"/>
      </w:tabs>
      <w:spacing w:after="0" w:line="240" w:lineRule="auto"/>
      <w:jc w:val="center"/>
      <w:rPr>
        <w:rFonts w:cs="Times New Roman"/>
        <w:b/>
      </w:rPr>
    </w:pPr>
    <w:r w:rsidRPr="00731B3E">
      <w:rPr>
        <w:rFonts w:cs="Times New Roman"/>
        <w:b/>
      </w:rPr>
      <w:t xml:space="preserve">EXHIBIT </w:t>
    </w:r>
    <w:r w:rsidR="00AE19E6">
      <w:rPr>
        <w:rFonts w:cs="Times New Roman"/>
        <w:b/>
      </w:rPr>
      <w:t>G</w:t>
    </w:r>
  </w:p>
  <w:p w14:paraId="6E437F97" w14:textId="77777777" w:rsidR="00800A8C" w:rsidRPr="00731B3E" w:rsidRDefault="00800A8C" w:rsidP="00731B3E">
    <w:pPr>
      <w:spacing w:after="0" w:line="240" w:lineRule="auto"/>
      <w:jc w:val="center"/>
      <w:rPr>
        <w:rFonts w:cs="Times New Roman"/>
        <w:b/>
      </w:rPr>
    </w:pPr>
    <w:r w:rsidRPr="00731B3E">
      <w:rPr>
        <w:rFonts w:cs="Times New Roman"/>
        <w:b/>
      </w:rPr>
      <w:t>BID SCHEDULE</w:t>
    </w:r>
  </w:p>
  <w:p w14:paraId="457D2F48" w14:textId="4318B124" w:rsidR="00313156" w:rsidRDefault="00313156" w:rsidP="00313156">
    <w:pPr>
      <w:spacing w:after="0" w:line="240" w:lineRule="auto"/>
      <w:jc w:val="center"/>
      <w:rPr>
        <w:rFonts w:cs="Times New Roman"/>
        <w:b/>
      </w:rPr>
    </w:pPr>
    <w:r w:rsidRPr="00447C10">
      <w:rPr>
        <w:rFonts w:cs="Times New Roman"/>
        <w:b/>
      </w:rPr>
      <w:t>ITB 2</w:t>
    </w:r>
    <w:r w:rsidR="003B49EA">
      <w:rPr>
        <w:rFonts w:cs="Times New Roman"/>
        <w:b/>
      </w:rPr>
      <w:t>4</w:t>
    </w:r>
    <w:r w:rsidRPr="00447C10">
      <w:rPr>
        <w:rFonts w:cs="Times New Roman"/>
        <w:b/>
      </w:rPr>
      <w:t>-</w:t>
    </w:r>
    <w:r>
      <w:rPr>
        <w:rFonts w:cs="Times New Roman"/>
        <w:b/>
      </w:rPr>
      <w:t xml:space="preserve">XXX, </w:t>
    </w:r>
    <w:r w:rsidR="00B668EC">
      <w:rPr>
        <w:rFonts w:cs="Times New Roman"/>
        <w:b/>
      </w:rPr>
      <w:t>Dam &amp; Spillway Maintenance / Repairs</w:t>
    </w:r>
  </w:p>
  <w:p w14:paraId="6E8BBBA3" w14:textId="77777777" w:rsidR="00313156" w:rsidRPr="00313156" w:rsidRDefault="00313156" w:rsidP="00313156">
    <w:pPr>
      <w:spacing w:after="0" w:line="240" w:lineRule="auto"/>
      <w:jc w:val="center"/>
      <w:rPr>
        <w:rFonts w:cs="Times New Roman"/>
        <w:b/>
      </w:rPr>
    </w:pPr>
    <w:r>
      <w:rPr>
        <w:rFonts w:cs="Times New Roman"/>
        <w:b/>
      </w:rPr>
      <w:t>Murphey Candler Lake Dam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30075A" w14:textId="52256DFD" w:rsidR="008C2C1B" w:rsidRDefault="008C2C1B">
    <w:pPr>
      <w:pStyle w:val="Header"/>
    </w:pPr>
  </w:p>
  <w:p w14:paraId="5BFBD7FD" w14:textId="77777777" w:rsidR="00972903" w:rsidRDefault="00972903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C846DA" w14:textId="5F73E425" w:rsidR="008C2C1B" w:rsidRPr="00731B3E" w:rsidRDefault="008C2C1B" w:rsidP="00731B3E">
    <w:pPr>
      <w:tabs>
        <w:tab w:val="center" w:pos="4680"/>
        <w:tab w:val="right" w:pos="9360"/>
      </w:tabs>
      <w:spacing w:after="0" w:line="240" w:lineRule="auto"/>
    </w:pPr>
  </w:p>
  <w:p w14:paraId="5C52F8BA" w14:textId="77777777" w:rsidR="008C2C1B" w:rsidRPr="00696ED6" w:rsidRDefault="008C2C1B" w:rsidP="00696ED6">
    <w:pPr>
      <w:pStyle w:val="Header"/>
    </w:pPr>
  </w:p>
  <w:p w14:paraId="24D09680" w14:textId="77777777" w:rsidR="00972903" w:rsidRDefault="0097290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C"/>
    <w:multiLevelType w:val="multilevel"/>
    <w:tmpl w:val="1444C906"/>
    <w:lvl w:ilvl="0">
      <w:start w:val="1"/>
      <w:numFmt w:val="lowerLetter"/>
      <w:pStyle w:val="Level1"/>
      <w:lvlText w:val="%1."/>
      <w:lvlJc w:val="left"/>
      <w:pPr>
        <w:tabs>
          <w:tab w:val="num" w:pos="4230"/>
        </w:tabs>
        <w:ind w:left="4230" w:hanging="720"/>
      </w:pPr>
    </w:lvl>
    <w:lvl w:ilvl="1">
      <w:start w:val="1"/>
      <w:numFmt w:val="lowerLetter"/>
      <w:lvlText w:val="%2"/>
      <w:lvlJc w:val="left"/>
      <w:pPr>
        <w:ind w:left="2070" w:firstLine="0"/>
      </w:pPr>
    </w:lvl>
    <w:lvl w:ilvl="2">
      <w:start w:val="1"/>
      <w:numFmt w:val="lowerLetter"/>
      <w:lvlText w:val="%3"/>
      <w:lvlJc w:val="left"/>
      <w:pPr>
        <w:ind w:left="2070" w:firstLine="0"/>
      </w:pPr>
    </w:lvl>
    <w:lvl w:ilvl="3">
      <w:start w:val="1"/>
      <w:numFmt w:val="lowerLetter"/>
      <w:lvlText w:val="%4"/>
      <w:lvlJc w:val="left"/>
      <w:pPr>
        <w:ind w:left="2070" w:firstLine="0"/>
      </w:pPr>
    </w:lvl>
    <w:lvl w:ilvl="4">
      <w:start w:val="1"/>
      <w:numFmt w:val="lowerLetter"/>
      <w:lvlText w:val="%5"/>
      <w:lvlJc w:val="left"/>
      <w:pPr>
        <w:ind w:left="2070" w:firstLine="0"/>
      </w:pPr>
    </w:lvl>
    <w:lvl w:ilvl="5">
      <w:start w:val="1"/>
      <w:numFmt w:val="lowerLetter"/>
      <w:lvlText w:val="%6"/>
      <w:lvlJc w:val="left"/>
      <w:pPr>
        <w:ind w:left="2070" w:firstLine="0"/>
      </w:pPr>
    </w:lvl>
    <w:lvl w:ilvl="6">
      <w:start w:val="1"/>
      <w:numFmt w:val="lowerLetter"/>
      <w:lvlText w:val="%7"/>
      <w:lvlJc w:val="left"/>
      <w:pPr>
        <w:ind w:left="2070" w:firstLine="0"/>
      </w:pPr>
    </w:lvl>
    <w:lvl w:ilvl="7">
      <w:start w:val="1"/>
      <w:numFmt w:val="lowerLetter"/>
      <w:lvlText w:val="%8"/>
      <w:lvlJc w:val="left"/>
      <w:pPr>
        <w:ind w:left="2070" w:firstLine="0"/>
      </w:pPr>
    </w:lvl>
    <w:lvl w:ilvl="8">
      <w:numFmt w:val="decimal"/>
      <w:lvlText w:val=""/>
      <w:lvlJc w:val="left"/>
      <w:pPr>
        <w:ind w:left="2070" w:firstLine="0"/>
      </w:pPr>
    </w:lvl>
  </w:abstractNum>
  <w:abstractNum w:abstractNumId="1" w15:restartNumberingAfterBreak="0">
    <w:nsid w:val="0522170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" w15:restartNumberingAfterBreak="0">
    <w:nsid w:val="09F6622C"/>
    <w:multiLevelType w:val="multilevel"/>
    <w:tmpl w:val="EB4AFA4A"/>
    <w:lvl w:ilvl="0">
      <w:start w:val="13"/>
      <w:numFmt w:val="decimal"/>
      <w:lvlText w:val="%1"/>
      <w:lvlJc w:val="left"/>
      <w:pPr>
        <w:ind w:left="2371" w:hanging="812"/>
      </w:pPr>
      <w:rPr>
        <w:rFonts w:hint="default"/>
        <w:lang w:val="en-US" w:eastAsia="en-US" w:bidi="en-US"/>
      </w:rPr>
    </w:lvl>
    <w:lvl w:ilvl="1">
      <w:start w:val="7"/>
      <w:numFmt w:val="decimal"/>
      <w:lvlText w:val="%1.%2"/>
      <w:lvlJc w:val="left"/>
      <w:pPr>
        <w:ind w:left="2371" w:hanging="812"/>
      </w:pPr>
      <w:rPr>
        <w:rFonts w:hint="default"/>
        <w:lang w:val="en-US" w:eastAsia="en-US" w:bidi="en-US"/>
      </w:rPr>
    </w:lvl>
    <w:lvl w:ilvl="2">
      <w:start w:val="9"/>
      <w:numFmt w:val="decimal"/>
      <w:lvlText w:val="%1.%2.%3"/>
      <w:lvlJc w:val="left"/>
      <w:pPr>
        <w:ind w:left="2371" w:hanging="81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4762" w:hanging="812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556" w:hanging="812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350" w:hanging="812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144" w:hanging="812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38" w:hanging="812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32" w:hanging="812"/>
      </w:pPr>
      <w:rPr>
        <w:rFonts w:hint="default"/>
        <w:lang w:val="en-US" w:eastAsia="en-US" w:bidi="en-US"/>
      </w:rPr>
    </w:lvl>
  </w:abstractNum>
  <w:abstractNum w:abstractNumId="3" w15:restartNumberingAfterBreak="0">
    <w:nsid w:val="101404A1"/>
    <w:multiLevelType w:val="hybridMultilevel"/>
    <w:tmpl w:val="95101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80481"/>
    <w:multiLevelType w:val="hybridMultilevel"/>
    <w:tmpl w:val="FA58BE6E"/>
    <w:lvl w:ilvl="0" w:tplc="EF52DB5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D25EB3"/>
    <w:multiLevelType w:val="hybridMultilevel"/>
    <w:tmpl w:val="7548E746"/>
    <w:lvl w:ilvl="0" w:tplc="E4E26D2C">
      <w:start w:val="1"/>
      <w:numFmt w:val="lowerRoman"/>
      <w:lvlText w:val="(%1)"/>
      <w:lvlJc w:val="left"/>
      <w:pPr>
        <w:ind w:left="2193" w:hanging="63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D3283AE4">
      <w:start w:val="1"/>
      <w:numFmt w:val="decimal"/>
      <w:lvlText w:val="(%2)"/>
      <w:lvlJc w:val="left"/>
      <w:pPr>
        <w:ind w:left="2914" w:hanging="7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2" w:tplc="AE84743A">
      <w:numFmt w:val="bullet"/>
      <w:lvlText w:val="•"/>
      <w:lvlJc w:val="left"/>
      <w:pPr>
        <w:ind w:left="3742" w:hanging="721"/>
      </w:pPr>
      <w:rPr>
        <w:rFonts w:hint="default"/>
        <w:lang w:val="en-US" w:eastAsia="en-US" w:bidi="en-US"/>
      </w:rPr>
    </w:lvl>
    <w:lvl w:ilvl="3" w:tplc="44F0FD1E">
      <w:numFmt w:val="bullet"/>
      <w:lvlText w:val="•"/>
      <w:lvlJc w:val="left"/>
      <w:pPr>
        <w:ind w:left="4564" w:hanging="721"/>
      </w:pPr>
      <w:rPr>
        <w:rFonts w:hint="default"/>
        <w:lang w:val="en-US" w:eastAsia="en-US" w:bidi="en-US"/>
      </w:rPr>
    </w:lvl>
    <w:lvl w:ilvl="4" w:tplc="0F58E7DA">
      <w:numFmt w:val="bullet"/>
      <w:lvlText w:val="•"/>
      <w:lvlJc w:val="left"/>
      <w:pPr>
        <w:ind w:left="5386" w:hanging="721"/>
      </w:pPr>
      <w:rPr>
        <w:rFonts w:hint="default"/>
        <w:lang w:val="en-US" w:eastAsia="en-US" w:bidi="en-US"/>
      </w:rPr>
    </w:lvl>
    <w:lvl w:ilvl="5" w:tplc="55A8790A">
      <w:numFmt w:val="bullet"/>
      <w:lvlText w:val="•"/>
      <w:lvlJc w:val="left"/>
      <w:pPr>
        <w:ind w:left="6208" w:hanging="721"/>
      </w:pPr>
      <w:rPr>
        <w:rFonts w:hint="default"/>
        <w:lang w:val="en-US" w:eastAsia="en-US" w:bidi="en-US"/>
      </w:rPr>
    </w:lvl>
    <w:lvl w:ilvl="6" w:tplc="12268C76">
      <w:numFmt w:val="bullet"/>
      <w:lvlText w:val="•"/>
      <w:lvlJc w:val="left"/>
      <w:pPr>
        <w:ind w:left="7031" w:hanging="721"/>
      </w:pPr>
      <w:rPr>
        <w:rFonts w:hint="default"/>
        <w:lang w:val="en-US" w:eastAsia="en-US" w:bidi="en-US"/>
      </w:rPr>
    </w:lvl>
    <w:lvl w:ilvl="7" w:tplc="1876AF1C">
      <w:numFmt w:val="bullet"/>
      <w:lvlText w:val="•"/>
      <w:lvlJc w:val="left"/>
      <w:pPr>
        <w:ind w:left="7853" w:hanging="721"/>
      </w:pPr>
      <w:rPr>
        <w:rFonts w:hint="default"/>
        <w:lang w:val="en-US" w:eastAsia="en-US" w:bidi="en-US"/>
      </w:rPr>
    </w:lvl>
    <w:lvl w:ilvl="8" w:tplc="7A7A1C62">
      <w:numFmt w:val="bullet"/>
      <w:lvlText w:val="•"/>
      <w:lvlJc w:val="left"/>
      <w:pPr>
        <w:ind w:left="8675" w:hanging="721"/>
      </w:pPr>
      <w:rPr>
        <w:rFonts w:hint="default"/>
        <w:lang w:val="en-US" w:eastAsia="en-US" w:bidi="en-US"/>
      </w:rPr>
    </w:lvl>
  </w:abstractNum>
  <w:abstractNum w:abstractNumId="6" w15:restartNumberingAfterBreak="0">
    <w:nsid w:val="21C23530"/>
    <w:multiLevelType w:val="hybridMultilevel"/>
    <w:tmpl w:val="6F36F53A"/>
    <w:lvl w:ilvl="0" w:tplc="70BE9E5A">
      <w:start w:val="1"/>
      <w:numFmt w:val="lowerRoman"/>
      <w:lvlText w:val="%1."/>
      <w:lvlJc w:val="left"/>
      <w:pPr>
        <w:ind w:left="3000" w:hanging="836"/>
        <w:jc w:val="right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en-US" w:eastAsia="en-US" w:bidi="en-US"/>
      </w:rPr>
    </w:lvl>
    <w:lvl w:ilvl="1" w:tplc="90FA6A90">
      <w:numFmt w:val="bullet"/>
      <w:lvlText w:val="•"/>
      <w:lvlJc w:val="left"/>
      <w:pPr>
        <w:ind w:left="3732" w:hanging="836"/>
      </w:pPr>
      <w:rPr>
        <w:rFonts w:hint="default"/>
        <w:lang w:val="en-US" w:eastAsia="en-US" w:bidi="en-US"/>
      </w:rPr>
    </w:lvl>
    <w:lvl w:ilvl="2" w:tplc="88AA826E">
      <w:numFmt w:val="bullet"/>
      <w:lvlText w:val="•"/>
      <w:lvlJc w:val="left"/>
      <w:pPr>
        <w:ind w:left="4464" w:hanging="836"/>
      </w:pPr>
      <w:rPr>
        <w:rFonts w:hint="default"/>
        <w:lang w:val="en-US" w:eastAsia="en-US" w:bidi="en-US"/>
      </w:rPr>
    </w:lvl>
    <w:lvl w:ilvl="3" w:tplc="22E29A80">
      <w:numFmt w:val="bullet"/>
      <w:lvlText w:val="•"/>
      <w:lvlJc w:val="left"/>
      <w:pPr>
        <w:ind w:left="5196" w:hanging="836"/>
      </w:pPr>
      <w:rPr>
        <w:rFonts w:hint="default"/>
        <w:lang w:val="en-US" w:eastAsia="en-US" w:bidi="en-US"/>
      </w:rPr>
    </w:lvl>
    <w:lvl w:ilvl="4" w:tplc="C478B23E">
      <w:numFmt w:val="bullet"/>
      <w:lvlText w:val="•"/>
      <w:lvlJc w:val="left"/>
      <w:pPr>
        <w:ind w:left="5928" w:hanging="836"/>
      </w:pPr>
      <w:rPr>
        <w:rFonts w:hint="default"/>
        <w:lang w:val="en-US" w:eastAsia="en-US" w:bidi="en-US"/>
      </w:rPr>
    </w:lvl>
    <w:lvl w:ilvl="5" w:tplc="7E867DF8">
      <w:numFmt w:val="bullet"/>
      <w:lvlText w:val="•"/>
      <w:lvlJc w:val="left"/>
      <w:pPr>
        <w:ind w:left="6660" w:hanging="836"/>
      </w:pPr>
      <w:rPr>
        <w:rFonts w:hint="default"/>
        <w:lang w:val="en-US" w:eastAsia="en-US" w:bidi="en-US"/>
      </w:rPr>
    </w:lvl>
    <w:lvl w:ilvl="6" w:tplc="2E4C7C0C">
      <w:numFmt w:val="bullet"/>
      <w:lvlText w:val="•"/>
      <w:lvlJc w:val="left"/>
      <w:pPr>
        <w:ind w:left="7392" w:hanging="836"/>
      </w:pPr>
      <w:rPr>
        <w:rFonts w:hint="default"/>
        <w:lang w:val="en-US" w:eastAsia="en-US" w:bidi="en-US"/>
      </w:rPr>
    </w:lvl>
    <w:lvl w:ilvl="7" w:tplc="525CF4A2">
      <w:numFmt w:val="bullet"/>
      <w:lvlText w:val="•"/>
      <w:lvlJc w:val="left"/>
      <w:pPr>
        <w:ind w:left="8124" w:hanging="836"/>
      </w:pPr>
      <w:rPr>
        <w:rFonts w:hint="default"/>
        <w:lang w:val="en-US" w:eastAsia="en-US" w:bidi="en-US"/>
      </w:rPr>
    </w:lvl>
    <w:lvl w:ilvl="8" w:tplc="789EBC98">
      <w:numFmt w:val="bullet"/>
      <w:lvlText w:val="•"/>
      <w:lvlJc w:val="left"/>
      <w:pPr>
        <w:ind w:left="8856" w:hanging="836"/>
      </w:pPr>
      <w:rPr>
        <w:rFonts w:hint="default"/>
        <w:lang w:val="en-US" w:eastAsia="en-US" w:bidi="en-US"/>
      </w:rPr>
    </w:lvl>
  </w:abstractNum>
  <w:abstractNum w:abstractNumId="7" w15:restartNumberingAfterBreak="0">
    <w:nsid w:val="26B05F85"/>
    <w:multiLevelType w:val="hybridMultilevel"/>
    <w:tmpl w:val="6EF05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6172B7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9BE4F2D"/>
    <w:multiLevelType w:val="hybridMultilevel"/>
    <w:tmpl w:val="71B225B0"/>
    <w:lvl w:ilvl="0" w:tplc="312A85A2">
      <w:start w:val="2"/>
      <w:numFmt w:val="decimal"/>
      <w:lvlText w:val="%1."/>
      <w:lvlJc w:val="left"/>
      <w:pPr>
        <w:ind w:left="2011" w:hanging="45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0B88B7EE">
      <w:start w:val="1"/>
      <w:numFmt w:val="lowerRoman"/>
      <w:lvlText w:val="%2."/>
      <w:lvlJc w:val="left"/>
      <w:pPr>
        <w:ind w:left="2459" w:hanging="567"/>
        <w:jc w:val="right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en-US" w:eastAsia="en-US" w:bidi="en-US"/>
      </w:rPr>
    </w:lvl>
    <w:lvl w:ilvl="2" w:tplc="C082B710">
      <w:numFmt w:val="bullet"/>
      <w:lvlText w:val="•"/>
      <w:lvlJc w:val="left"/>
      <w:pPr>
        <w:ind w:left="3333" w:hanging="567"/>
      </w:pPr>
      <w:rPr>
        <w:rFonts w:hint="default"/>
        <w:lang w:val="en-US" w:eastAsia="en-US" w:bidi="en-US"/>
      </w:rPr>
    </w:lvl>
    <w:lvl w:ilvl="3" w:tplc="6074B964">
      <w:numFmt w:val="bullet"/>
      <w:lvlText w:val="•"/>
      <w:lvlJc w:val="left"/>
      <w:pPr>
        <w:ind w:left="4206" w:hanging="567"/>
      </w:pPr>
      <w:rPr>
        <w:rFonts w:hint="default"/>
        <w:lang w:val="en-US" w:eastAsia="en-US" w:bidi="en-US"/>
      </w:rPr>
    </w:lvl>
    <w:lvl w:ilvl="4" w:tplc="E26CFD9C">
      <w:numFmt w:val="bullet"/>
      <w:lvlText w:val="•"/>
      <w:lvlJc w:val="left"/>
      <w:pPr>
        <w:ind w:left="5080" w:hanging="567"/>
      </w:pPr>
      <w:rPr>
        <w:rFonts w:hint="default"/>
        <w:lang w:val="en-US" w:eastAsia="en-US" w:bidi="en-US"/>
      </w:rPr>
    </w:lvl>
    <w:lvl w:ilvl="5" w:tplc="ED50C026">
      <w:numFmt w:val="bullet"/>
      <w:lvlText w:val="•"/>
      <w:lvlJc w:val="left"/>
      <w:pPr>
        <w:ind w:left="5953" w:hanging="567"/>
      </w:pPr>
      <w:rPr>
        <w:rFonts w:hint="default"/>
        <w:lang w:val="en-US" w:eastAsia="en-US" w:bidi="en-US"/>
      </w:rPr>
    </w:lvl>
    <w:lvl w:ilvl="6" w:tplc="0D7460C2">
      <w:numFmt w:val="bullet"/>
      <w:lvlText w:val="•"/>
      <w:lvlJc w:val="left"/>
      <w:pPr>
        <w:ind w:left="6826" w:hanging="567"/>
      </w:pPr>
      <w:rPr>
        <w:rFonts w:hint="default"/>
        <w:lang w:val="en-US" w:eastAsia="en-US" w:bidi="en-US"/>
      </w:rPr>
    </w:lvl>
    <w:lvl w:ilvl="7" w:tplc="8A84565E">
      <w:numFmt w:val="bullet"/>
      <w:lvlText w:val="•"/>
      <w:lvlJc w:val="left"/>
      <w:pPr>
        <w:ind w:left="7700" w:hanging="567"/>
      </w:pPr>
      <w:rPr>
        <w:rFonts w:hint="default"/>
        <w:lang w:val="en-US" w:eastAsia="en-US" w:bidi="en-US"/>
      </w:rPr>
    </w:lvl>
    <w:lvl w:ilvl="8" w:tplc="B57E43F0">
      <w:numFmt w:val="bullet"/>
      <w:lvlText w:val="•"/>
      <w:lvlJc w:val="left"/>
      <w:pPr>
        <w:ind w:left="8573" w:hanging="567"/>
      </w:pPr>
      <w:rPr>
        <w:rFonts w:hint="default"/>
        <w:lang w:val="en-US" w:eastAsia="en-US" w:bidi="en-US"/>
      </w:rPr>
    </w:lvl>
  </w:abstractNum>
  <w:abstractNum w:abstractNumId="10" w15:restartNumberingAfterBreak="0">
    <w:nsid w:val="598B7A7D"/>
    <w:multiLevelType w:val="multilevel"/>
    <w:tmpl w:val="AF32B83E"/>
    <w:lvl w:ilvl="0">
      <w:start w:val="13"/>
      <w:numFmt w:val="decimal"/>
      <w:lvlText w:val="%1"/>
      <w:lvlJc w:val="left"/>
      <w:pPr>
        <w:ind w:left="3360" w:hanging="862"/>
      </w:pPr>
      <w:rPr>
        <w:rFonts w:hint="default"/>
        <w:lang w:val="en-US" w:eastAsia="en-US" w:bidi="en-US"/>
      </w:rPr>
    </w:lvl>
    <w:lvl w:ilvl="1">
      <w:start w:val="7"/>
      <w:numFmt w:val="decimal"/>
      <w:lvlText w:val="%1.%2"/>
      <w:lvlJc w:val="left"/>
      <w:pPr>
        <w:ind w:left="3360" w:hanging="86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3360" w:hanging="862"/>
      </w:pPr>
      <w:rPr>
        <w:rFonts w:hint="default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3360" w:hanging="86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4">
      <w:start w:val="1"/>
      <w:numFmt w:val="lowerRoman"/>
      <w:lvlText w:val="(%5)"/>
      <w:lvlJc w:val="left"/>
      <w:pPr>
        <w:ind w:left="4440" w:hanging="26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5">
      <w:numFmt w:val="bullet"/>
      <w:lvlText w:val="•"/>
      <w:lvlJc w:val="left"/>
      <w:pPr>
        <w:ind w:left="7053" w:hanging="26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706" w:hanging="26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60" w:hanging="26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013" w:hanging="269"/>
      </w:pPr>
      <w:rPr>
        <w:rFonts w:hint="default"/>
        <w:lang w:val="en-US" w:eastAsia="en-US" w:bidi="en-US"/>
      </w:rPr>
    </w:lvl>
  </w:abstractNum>
  <w:abstractNum w:abstractNumId="11" w15:restartNumberingAfterBreak="0">
    <w:nsid w:val="5F2B33AA"/>
    <w:multiLevelType w:val="multilevel"/>
    <w:tmpl w:val="728E1D26"/>
    <w:styleLink w:val="Style3"/>
    <w:lvl w:ilvl="0">
      <w:start w:val="1"/>
      <w:numFmt w:val="decimal"/>
      <w:pStyle w:val="Heading2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12" w15:restartNumberingAfterBreak="0">
    <w:nsid w:val="695F33CE"/>
    <w:multiLevelType w:val="multilevel"/>
    <w:tmpl w:val="041AC6A6"/>
    <w:styleLink w:val="Style2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B7D6CF1"/>
    <w:multiLevelType w:val="hybridMultilevel"/>
    <w:tmpl w:val="F20EC0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6EC53E02"/>
    <w:multiLevelType w:val="hybridMultilevel"/>
    <w:tmpl w:val="91D41AFE"/>
    <w:lvl w:ilvl="0" w:tplc="F2D8FC2C">
      <w:start w:val="1"/>
      <w:numFmt w:val="decimal"/>
      <w:lvlText w:val="%1."/>
      <w:lvlJc w:val="left"/>
      <w:pPr>
        <w:ind w:left="839" w:hanging="7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EC81CF2">
      <w:numFmt w:val="bullet"/>
      <w:lvlText w:val="•"/>
      <w:lvlJc w:val="left"/>
      <w:pPr>
        <w:ind w:left="1858" w:hanging="720"/>
      </w:pPr>
      <w:rPr>
        <w:rFonts w:hint="default"/>
      </w:rPr>
    </w:lvl>
    <w:lvl w:ilvl="2" w:tplc="F5D6C402">
      <w:numFmt w:val="bullet"/>
      <w:lvlText w:val="•"/>
      <w:lvlJc w:val="left"/>
      <w:pPr>
        <w:ind w:left="2876" w:hanging="720"/>
      </w:pPr>
      <w:rPr>
        <w:rFonts w:hint="default"/>
      </w:rPr>
    </w:lvl>
    <w:lvl w:ilvl="3" w:tplc="1E3E9456">
      <w:numFmt w:val="bullet"/>
      <w:lvlText w:val="•"/>
      <w:lvlJc w:val="left"/>
      <w:pPr>
        <w:ind w:left="3894" w:hanging="720"/>
      </w:pPr>
      <w:rPr>
        <w:rFonts w:hint="default"/>
      </w:rPr>
    </w:lvl>
    <w:lvl w:ilvl="4" w:tplc="308AA624">
      <w:numFmt w:val="bullet"/>
      <w:lvlText w:val="•"/>
      <w:lvlJc w:val="left"/>
      <w:pPr>
        <w:ind w:left="4912" w:hanging="720"/>
      </w:pPr>
      <w:rPr>
        <w:rFonts w:hint="default"/>
      </w:rPr>
    </w:lvl>
    <w:lvl w:ilvl="5" w:tplc="2DEE6814">
      <w:numFmt w:val="bullet"/>
      <w:lvlText w:val="•"/>
      <w:lvlJc w:val="left"/>
      <w:pPr>
        <w:ind w:left="5930" w:hanging="720"/>
      </w:pPr>
      <w:rPr>
        <w:rFonts w:hint="default"/>
      </w:rPr>
    </w:lvl>
    <w:lvl w:ilvl="6" w:tplc="3B54502A">
      <w:numFmt w:val="bullet"/>
      <w:lvlText w:val="•"/>
      <w:lvlJc w:val="left"/>
      <w:pPr>
        <w:ind w:left="6948" w:hanging="720"/>
      </w:pPr>
      <w:rPr>
        <w:rFonts w:hint="default"/>
      </w:rPr>
    </w:lvl>
    <w:lvl w:ilvl="7" w:tplc="E08051BE">
      <w:numFmt w:val="bullet"/>
      <w:lvlText w:val="•"/>
      <w:lvlJc w:val="left"/>
      <w:pPr>
        <w:ind w:left="7966" w:hanging="720"/>
      </w:pPr>
      <w:rPr>
        <w:rFonts w:hint="default"/>
      </w:rPr>
    </w:lvl>
    <w:lvl w:ilvl="8" w:tplc="4A8EA1DA">
      <w:numFmt w:val="bullet"/>
      <w:lvlText w:val="•"/>
      <w:lvlJc w:val="left"/>
      <w:pPr>
        <w:ind w:left="8984" w:hanging="720"/>
      </w:pPr>
      <w:rPr>
        <w:rFonts w:hint="default"/>
      </w:rPr>
    </w:lvl>
  </w:abstractNum>
  <w:abstractNum w:abstractNumId="15" w15:restartNumberingAfterBreak="0">
    <w:nsid w:val="7291642C"/>
    <w:multiLevelType w:val="hybridMultilevel"/>
    <w:tmpl w:val="BD80474A"/>
    <w:lvl w:ilvl="0" w:tplc="BC2EE4E2">
      <w:start w:val="1"/>
      <w:numFmt w:val="decimal"/>
      <w:lvlText w:val="%1."/>
      <w:lvlJc w:val="left"/>
      <w:pPr>
        <w:ind w:left="839" w:hanging="7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38DCC264">
      <w:numFmt w:val="bullet"/>
      <w:lvlText w:val="•"/>
      <w:lvlJc w:val="left"/>
      <w:pPr>
        <w:ind w:left="1828" w:hanging="720"/>
      </w:pPr>
      <w:rPr>
        <w:rFonts w:hint="default"/>
      </w:rPr>
    </w:lvl>
    <w:lvl w:ilvl="2" w:tplc="2598C458">
      <w:numFmt w:val="bullet"/>
      <w:lvlText w:val="•"/>
      <w:lvlJc w:val="left"/>
      <w:pPr>
        <w:ind w:left="2816" w:hanging="720"/>
      </w:pPr>
      <w:rPr>
        <w:rFonts w:hint="default"/>
      </w:rPr>
    </w:lvl>
    <w:lvl w:ilvl="3" w:tplc="DA9C13B0">
      <w:numFmt w:val="bullet"/>
      <w:lvlText w:val="•"/>
      <w:lvlJc w:val="left"/>
      <w:pPr>
        <w:ind w:left="3804" w:hanging="720"/>
      </w:pPr>
      <w:rPr>
        <w:rFonts w:hint="default"/>
      </w:rPr>
    </w:lvl>
    <w:lvl w:ilvl="4" w:tplc="BEA66E58">
      <w:numFmt w:val="bullet"/>
      <w:lvlText w:val="•"/>
      <w:lvlJc w:val="left"/>
      <w:pPr>
        <w:ind w:left="4792" w:hanging="720"/>
      </w:pPr>
      <w:rPr>
        <w:rFonts w:hint="default"/>
      </w:rPr>
    </w:lvl>
    <w:lvl w:ilvl="5" w:tplc="9E1C425E">
      <w:numFmt w:val="bullet"/>
      <w:lvlText w:val="•"/>
      <w:lvlJc w:val="left"/>
      <w:pPr>
        <w:ind w:left="5780" w:hanging="720"/>
      </w:pPr>
      <w:rPr>
        <w:rFonts w:hint="default"/>
      </w:rPr>
    </w:lvl>
    <w:lvl w:ilvl="6" w:tplc="8C46E59E">
      <w:numFmt w:val="bullet"/>
      <w:lvlText w:val="•"/>
      <w:lvlJc w:val="left"/>
      <w:pPr>
        <w:ind w:left="6768" w:hanging="720"/>
      </w:pPr>
      <w:rPr>
        <w:rFonts w:hint="default"/>
      </w:rPr>
    </w:lvl>
    <w:lvl w:ilvl="7" w:tplc="675E0E0A">
      <w:numFmt w:val="bullet"/>
      <w:lvlText w:val="•"/>
      <w:lvlJc w:val="left"/>
      <w:pPr>
        <w:ind w:left="7756" w:hanging="720"/>
      </w:pPr>
      <w:rPr>
        <w:rFonts w:hint="default"/>
      </w:rPr>
    </w:lvl>
    <w:lvl w:ilvl="8" w:tplc="E116C936">
      <w:numFmt w:val="bullet"/>
      <w:lvlText w:val="•"/>
      <w:lvlJc w:val="left"/>
      <w:pPr>
        <w:ind w:left="8744" w:hanging="720"/>
      </w:pPr>
      <w:rPr>
        <w:rFonts w:hint="default"/>
      </w:rPr>
    </w:lvl>
  </w:abstractNum>
  <w:abstractNum w:abstractNumId="16" w15:restartNumberingAfterBreak="0">
    <w:nsid w:val="74C57699"/>
    <w:multiLevelType w:val="singleLevel"/>
    <w:tmpl w:val="EB222EF6"/>
    <w:lvl w:ilvl="0">
      <w:numFmt w:val="bullet"/>
      <w:pStyle w:val="Level3Bullet"/>
      <w:lvlText w:val=""/>
      <w:lvlJc w:val="left"/>
      <w:pPr>
        <w:tabs>
          <w:tab w:val="num" w:pos="1443"/>
        </w:tabs>
        <w:ind w:left="1443" w:hanging="435"/>
      </w:pPr>
      <w:rPr>
        <w:rFonts w:ascii="Symbol" w:hAnsi="Symbol" w:hint="default"/>
      </w:rPr>
    </w:lvl>
  </w:abstractNum>
  <w:abstractNum w:abstractNumId="17" w15:restartNumberingAfterBreak="0">
    <w:nsid w:val="7B8E481C"/>
    <w:multiLevelType w:val="multilevel"/>
    <w:tmpl w:val="4D6205AE"/>
    <w:lvl w:ilvl="0">
      <w:start w:val="21"/>
      <w:numFmt w:val="decimal"/>
      <w:lvlText w:val="%1"/>
      <w:lvlJc w:val="left"/>
      <w:pPr>
        <w:ind w:left="765" w:hanging="765"/>
      </w:pPr>
      <w:rPr>
        <w:rFonts w:cstheme="minorBidi" w:hint="default"/>
      </w:rPr>
    </w:lvl>
    <w:lvl w:ilvl="1">
      <w:start w:val="5"/>
      <w:numFmt w:val="decimal"/>
      <w:lvlText w:val="%1.%2"/>
      <w:lvlJc w:val="left"/>
      <w:pPr>
        <w:ind w:left="1485" w:hanging="765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2205" w:hanging="765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2925" w:hanging="765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theme="minorBidi" w:hint="default"/>
      </w:rPr>
    </w:lvl>
  </w:abstractNum>
  <w:num w:numId="1" w16cid:durableId="1381780813">
    <w:abstractNumId w:val="8"/>
  </w:num>
  <w:num w:numId="2" w16cid:durableId="969434578">
    <w:abstractNumId w:val="1"/>
  </w:num>
  <w:num w:numId="3" w16cid:durableId="146093037">
    <w:abstractNumId w:val="13"/>
  </w:num>
  <w:num w:numId="4" w16cid:durableId="952131255">
    <w:abstractNumId w:val="14"/>
  </w:num>
  <w:num w:numId="5" w16cid:durableId="619339489">
    <w:abstractNumId w:val="15"/>
  </w:num>
  <w:num w:numId="6" w16cid:durableId="1144271469">
    <w:abstractNumId w:val="3"/>
  </w:num>
  <w:num w:numId="7" w16cid:durableId="1127163754">
    <w:abstractNumId w:val="4"/>
  </w:num>
  <w:num w:numId="8" w16cid:durableId="888417512">
    <w:abstractNumId w:val="7"/>
  </w:num>
  <w:num w:numId="9" w16cid:durableId="313335598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lvlText w:val="%2"/>
        <w:lvlJc w:val="left"/>
        <w:pPr>
          <w:ind w:left="0" w:firstLine="0"/>
        </w:pPr>
      </w:lvl>
    </w:lvlOverride>
    <w:lvlOverride w:ilvl="2">
      <w:lvl w:ilvl="2">
        <w:start w:val="1"/>
        <w:numFmt w:val="decimal"/>
        <w:lvlText w:val="%3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%4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%5"/>
        <w:lvlJc w:val="left"/>
        <w:pPr>
          <w:ind w:left="0" w:firstLine="0"/>
        </w:pPr>
      </w:lvl>
    </w:lvlOverride>
    <w:lvlOverride w:ilvl="5">
      <w:lvl w:ilvl="5">
        <w:start w:val="1"/>
        <w:numFmt w:val="decimal"/>
        <w:lvlText w:val="%6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lvlText w:val="%7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%8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10" w16cid:durableId="429738071">
    <w:abstractNumId w:val="16"/>
  </w:num>
  <w:num w:numId="11" w16cid:durableId="1072317575">
    <w:abstractNumId w:val="6"/>
  </w:num>
  <w:num w:numId="12" w16cid:durableId="1715694629">
    <w:abstractNumId w:val="9"/>
  </w:num>
  <w:num w:numId="13" w16cid:durableId="885533805">
    <w:abstractNumId w:val="2"/>
  </w:num>
  <w:num w:numId="14" w16cid:durableId="679238728">
    <w:abstractNumId w:val="10"/>
  </w:num>
  <w:num w:numId="15" w16cid:durableId="1020278876">
    <w:abstractNumId w:val="5"/>
  </w:num>
  <w:num w:numId="16" w16cid:durableId="717977315">
    <w:abstractNumId w:val="12"/>
  </w:num>
  <w:num w:numId="17" w16cid:durableId="1077509057">
    <w:abstractNumId w:val="11"/>
    <w:lvlOverride w:ilvl="0">
      <w:lvl w:ilvl="0">
        <w:start w:val="1"/>
        <w:numFmt w:val="decimal"/>
        <w:pStyle w:val="Heading2"/>
        <w:lvlText w:val="%1"/>
        <w:lvlJc w:val="left"/>
        <w:pPr>
          <w:ind w:left="720" w:hanging="72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1440"/>
          </w:tabs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6480" w:hanging="720"/>
        </w:pPr>
        <w:rPr>
          <w:rFonts w:hint="default"/>
        </w:rPr>
      </w:lvl>
    </w:lvlOverride>
  </w:num>
  <w:num w:numId="18" w16cid:durableId="691345176">
    <w:abstractNumId w:val="17"/>
  </w:num>
  <w:num w:numId="19" w16cid:durableId="571626552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zQ0MTI0MDexMDBQ0lEKTi0uzszPAykwNK8FAPlSjW8tAAAA"/>
  </w:docVars>
  <w:rsids>
    <w:rsidRoot w:val="002363A4"/>
    <w:rsid w:val="00000C67"/>
    <w:rsid w:val="000079A0"/>
    <w:rsid w:val="000115EE"/>
    <w:rsid w:val="00011B8E"/>
    <w:rsid w:val="0001428A"/>
    <w:rsid w:val="0001610C"/>
    <w:rsid w:val="00023805"/>
    <w:rsid w:val="00026BB9"/>
    <w:rsid w:val="000548CE"/>
    <w:rsid w:val="00055820"/>
    <w:rsid w:val="00055832"/>
    <w:rsid w:val="00057E14"/>
    <w:rsid w:val="00070B5C"/>
    <w:rsid w:val="00071EA2"/>
    <w:rsid w:val="0007572E"/>
    <w:rsid w:val="000835A4"/>
    <w:rsid w:val="00091BD1"/>
    <w:rsid w:val="00094BEB"/>
    <w:rsid w:val="00095045"/>
    <w:rsid w:val="000A1699"/>
    <w:rsid w:val="000A740B"/>
    <w:rsid w:val="000A7428"/>
    <w:rsid w:val="000B0E84"/>
    <w:rsid w:val="000B5FCD"/>
    <w:rsid w:val="000B6596"/>
    <w:rsid w:val="000C2992"/>
    <w:rsid w:val="000C456E"/>
    <w:rsid w:val="000C48D4"/>
    <w:rsid w:val="000D62E1"/>
    <w:rsid w:val="000E0081"/>
    <w:rsid w:val="000E3156"/>
    <w:rsid w:val="000E540D"/>
    <w:rsid w:val="000E7AA1"/>
    <w:rsid w:val="000F0DEA"/>
    <w:rsid w:val="000F3560"/>
    <w:rsid w:val="000F7ADB"/>
    <w:rsid w:val="00104395"/>
    <w:rsid w:val="001133E0"/>
    <w:rsid w:val="00113F0F"/>
    <w:rsid w:val="00114F60"/>
    <w:rsid w:val="00130C71"/>
    <w:rsid w:val="0013372D"/>
    <w:rsid w:val="0013550E"/>
    <w:rsid w:val="00143360"/>
    <w:rsid w:val="00145F6B"/>
    <w:rsid w:val="00150667"/>
    <w:rsid w:val="00155D23"/>
    <w:rsid w:val="00157E0A"/>
    <w:rsid w:val="00162539"/>
    <w:rsid w:val="00163C0A"/>
    <w:rsid w:val="0016424E"/>
    <w:rsid w:val="001678F5"/>
    <w:rsid w:val="001722FC"/>
    <w:rsid w:val="00175F9A"/>
    <w:rsid w:val="001815F0"/>
    <w:rsid w:val="00182700"/>
    <w:rsid w:val="0018625D"/>
    <w:rsid w:val="001876DF"/>
    <w:rsid w:val="00192A5B"/>
    <w:rsid w:val="00195BBB"/>
    <w:rsid w:val="001A0170"/>
    <w:rsid w:val="001B218A"/>
    <w:rsid w:val="001B291F"/>
    <w:rsid w:val="001C417F"/>
    <w:rsid w:val="001C45BD"/>
    <w:rsid w:val="001D3947"/>
    <w:rsid w:val="001E46AB"/>
    <w:rsid w:val="001E7827"/>
    <w:rsid w:val="001F06E5"/>
    <w:rsid w:val="001F5205"/>
    <w:rsid w:val="0020029B"/>
    <w:rsid w:val="0022061E"/>
    <w:rsid w:val="002363A4"/>
    <w:rsid w:val="00245C9C"/>
    <w:rsid w:val="0024674A"/>
    <w:rsid w:val="00250EB9"/>
    <w:rsid w:val="0025422B"/>
    <w:rsid w:val="0025741B"/>
    <w:rsid w:val="002622C1"/>
    <w:rsid w:val="00263267"/>
    <w:rsid w:val="00264BC3"/>
    <w:rsid w:val="00280166"/>
    <w:rsid w:val="00283363"/>
    <w:rsid w:val="00283882"/>
    <w:rsid w:val="00283926"/>
    <w:rsid w:val="00284123"/>
    <w:rsid w:val="00287554"/>
    <w:rsid w:val="00290917"/>
    <w:rsid w:val="00294286"/>
    <w:rsid w:val="00295DD5"/>
    <w:rsid w:val="002979DB"/>
    <w:rsid w:val="002A6508"/>
    <w:rsid w:val="002C4B2B"/>
    <w:rsid w:val="002D0504"/>
    <w:rsid w:val="002D23CF"/>
    <w:rsid w:val="002D4030"/>
    <w:rsid w:val="002D4F0B"/>
    <w:rsid w:val="002D66AB"/>
    <w:rsid w:val="002D7D8C"/>
    <w:rsid w:val="002E3178"/>
    <w:rsid w:val="002E353A"/>
    <w:rsid w:val="002E41BF"/>
    <w:rsid w:val="002F0443"/>
    <w:rsid w:val="002F086F"/>
    <w:rsid w:val="003025F7"/>
    <w:rsid w:val="00311060"/>
    <w:rsid w:val="003114B7"/>
    <w:rsid w:val="00313156"/>
    <w:rsid w:val="00313BF8"/>
    <w:rsid w:val="00314F43"/>
    <w:rsid w:val="00321CC8"/>
    <w:rsid w:val="00323838"/>
    <w:rsid w:val="00323995"/>
    <w:rsid w:val="00324E9F"/>
    <w:rsid w:val="00325589"/>
    <w:rsid w:val="00331FEB"/>
    <w:rsid w:val="0033280C"/>
    <w:rsid w:val="0033395E"/>
    <w:rsid w:val="00334D41"/>
    <w:rsid w:val="00335914"/>
    <w:rsid w:val="00345719"/>
    <w:rsid w:val="003503BE"/>
    <w:rsid w:val="00354809"/>
    <w:rsid w:val="00357CC0"/>
    <w:rsid w:val="0036043F"/>
    <w:rsid w:val="00362583"/>
    <w:rsid w:val="003639DB"/>
    <w:rsid w:val="0036530B"/>
    <w:rsid w:val="003706A3"/>
    <w:rsid w:val="00373EF8"/>
    <w:rsid w:val="00386BB2"/>
    <w:rsid w:val="003932EE"/>
    <w:rsid w:val="00396416"/>
    <w:rsid w:val="003A088A"/>
    <w:rsid w:val="003A10EA"/>
    <w:rsid w:val="003A46BD"/>
    <w:rsid w:val="003A608F"/>
    <w:rsid w:val="003A70B3"/>
    <w:rsid w:val="003B49EA"/>
    <w:rsid w:val="003C21EA"/>
    <w:rsid w:val="003C597F"/>
    <w:rsid w:val="003D15C0"/>
    <w:rsid w:val="003D1B2D"/>
    <w:rsid w:val="003D46C8"/>
    <w:rsid w:val="003E291A"/>
    <w:rsid w:val="003E5B17"/>
    <w:rsid w:val="003E6693"/>
    <w:rsid w:val="003E7DCE"/>
    <w:rsid w:val="003F2375"/>
    <w:rsid w:val="003F5198"/>
    <w:rsid w:val="003F7368"/>
    <w:rsid w:val="0040298C"/>
    <w:rsid w:val="004035B0"/>
    <w:rsid w:val="00403CE0"/>
    <w:rsid w:val="00404C0D"/>
    <w:rsid w:val="0040527C"/>
    <w:rsid w:val="00406681"/>
    <w:rsid w:val="00421F42"/>
    <w:rsid w:val="004229B2"/>
    <w:rsid w:val="00422AA5"/>
    <w:rsid w:val="004235F6"/>
    <w:rsid w:val="004243B8"/>
    <w:rsid w:val="00431B6F"/>
    <w:rsid w:val="0043538A"/>
    <w:rsid w:val="004361F8"/>
    <w:rsid w:val="00442183"/>
    <w:rsid w:val="00442F49"/>
    <w:rsid w:val="00447C10"/>
    <w:rsid w:val="00447DE6"/>
    <w:rsid w:val="00462048"/>
    <w:rsid w:val="00464084"/>
    <w:rsid w:val="0048293D"/>
    <w:rsid w:val="004865E0"/>
    <w:rsid w:val="0048767D"/>
    <w:rsid w:val="0049500B"/>
    <w:rsid w:val="004952EE"/>
    <w:rsid w:val="00496EA4"/>
    <w:rsid w:val="00497483"/>
    <w:rsid w:val="004A4960"/>
    <w:rsid w:val="004B0A97"/>
    <w:rsid w:val="004B7F1D"/>
    <w:rsid w:val="004C4F20"/>
    <w:rsid w:val="004C5756"/>
    <w:rsid w:val="004C7B4F"/>
    <w:rsid w:val="004D09D6"/>
    <w:rsid w:val="004E1C42"/>
    <w:rsid w:val="004E23E5"/>
    <w:rsid w:val="004E50B8"/>
    <w:rsid w:val="004E57FE"/>
    <w:rsid w:val="004E7870"/>
    <w:rsid w:val="004F1FC5"/>
    <w:rsid w:val="005059C7"/>
    <w:rsid w:val="00520C0A"/>
    <w:rsid w:val="0052324F"/>
    <w:rsid w:val="00523E9E"/>
    <w:rsid w:val="005249F5"/>
    <w:rsid w:val="00524C7B"/>
    <w:rsid w:val="00533288"/>
    <w:rsid w:val="0053595C"/>
    <w:rsid w:val="00541D24"/>
    <w:rsid w:val="005468E0"/>
    <w:rsid w:val="0055055E"/>
    <w:rsid w:val="00555F7C"/>
    <w:rsid w:val="005564F2"/>
    <w:rsid w:val="0056478C"/>
    <w:rsid w:val="0057321E"/>
    <w:rsid w:val="00586AF5"/>
    <w:rsid w:val="0059079D"/>
    <w:rsid w:val="00591FEB"/>
    <w:rsid w:val="00592B3F"/>
    <w:rsid w:val="0059323E"/>
    <w:rsid w:val="00594804"/>
    <w:rsid w:val="005A169F"/>
    <w:rsid w:val="005A2495"/>
    <w:rsid w:val="005A2A69"/>
    <w:rsid w:val="005A38B8"/>
    <w:rsid w:val="005B7395"/>
    <w:rsid w:val="005D2939"/>
    <w:rsid w:val="005D2C20"/>
    <w:rsid w:val="005D79B2"/>
    <w:rsid w:val="005E0EB7"/>
    <w:rsid w:val="005E3F03"/>
    <w:rsid w:val="005F0B19"/>
    <w:rsid w:val="005F2097"/>
    <w:rsid w:val="005F34A6"/>
    <w:rsid w:val="005F35A3"/>
    <w:rsid w:val="005F53E7"/>
    <w:rsid w:val="00600171"/>
    <w:rsid w:val="00604956"/>
    <w:rsid w:val="006073FB"/>
    <w:rsid w:val="00614626"/>
    <w:rsid w:val="006162F0"/>
    <w:rsid w:val="00617549"/>
    <w:rsid w:val="006220D6"/>
    <w:rsid w:val="0062432D"/>
    <w:rsid w:val="00624D87"/>
    <w:rsid w:val="00625B70"/>
    <w:rsid w:val="00630B17"/>
    <w:rsid w:val="006343C8"/>
    <w:rsid w:val="006364CF"/>
    <w:rsid w:val="00636E22"/>
    <w:rsid w:val="00642835"/>
    <w:rsid w:val="006575E9"/>
    <w:rsid w:val="006610B2"/>
    <w:rsid w:val="0066440C"/>
    <w:rsid w:val="0067537E"/>
    <w:rsid w:val="00680D9C"/>
    <w:rsid w:val="00686502"/>
    <w:rsid w:val="00690381"/>
    <w:rsid w:val="00692280"/>
    <w:rsid w:val="00696ED6"/>
    <w:rsid w:val="006A5544"/>
    <w:rsid w:val="006B27D7"/>
    <w:rsid w:val="006B48FF"/>
    <w:rsid w:val="006B58B5"/>
    <w:rsid w:val="006B783A"/>
    <w:rsid w:val="006C14ED"/>
    <w:rsid w:val="006C1CB1"/>
    <w:rsid w:val="006D18A2"/>
    <w:rsid w:val="006F0F39"/>
    <w:rsid w:val="006F49CD"/>
    <w:rsid w:val="006F5D73"/>
    <w:rsid w:val="006F6BC9"/>
    <w:rsid w:val="00700D4B"/>
    <w:rsid w:val="007045E7"/>
    <w:rsid w:val="00706E62"/>
    <w:rsid w:val="00707418"/>
    <w:rsid w:val="00712475"/>
    <w:rsid w:val="00712C18"/>
    <w:rsid w:val="0071482C"/>
    <w:rsid w:val="00714B42"/>
    <w:rsid w:val="00724B2B"/>
    <w:rsid w:val="00726762"/>
    <w:rsid w:val="00731B3E"/>
    <w:rsid w:val="00731C2C"/>
    <w:rsid w:val="007345C1"/>
    <w:rsid w:val="0074147B"/>
    <w:rsid w:val="007448F9"/>
    <w:rsid w:val="00744B86"/>
    <w:rsid w:val="00752BF5"/>
    <w:rsid w:val="00754835"/>
    <w:rsid w:val="00757260"/>
    <w:rsid w:val="00762AC7"/>
    <w:rsid w:val="00767D94"/>
    <w:rsid w:val="00776CA2"/>
    <w:rsid w:val="0078129B"/>
    <w:rsid w:val="007861E5"/>
    <w:rsid w:val="0078700D"/>
    <w:rsid w:val="0079277E"/>
    <w:rsid w:val="00792AEE"/>
    <w:rsid w:val="00792FB3"/>
    <w:rsid w:val="007A035A"/>
    <w:rsid w:val="007A1981"/>
    <w:rsid w:val="007A5950"/>
    <w:rsid w:val="007A5B56"/>
    <w:rsid w:val="007B0434"/>
    <w:rsid w:val="007B34AD"/>
    <w:rsid w:val="007C0640"/>
    <w:rsid w:val="007C39F0"/>
    <w:rsid w:val="007C717D"/>
    <w:rsid w:val="007C7E05"/>
    <w:rsid w:val="007D29B8"/>
    <w:rsid w:val="007D36E4"/>
    <w:rsid w:val="007E1B9B"/>
    <w:rsid w:val="007F54B5"/>
    <w:rsid w:val="007F5BD1"/>
    <w:rsid w:val="007F6635"/>
    <w:rsid w:val="00800A8C"/>
    <w:rsid w:val="00806E96"/>
    <w:rsid w:val="008114F9"/>
    <w:rsid w:val="00811AA3"/>
    <w:rsid w:val="008145D5"/>
    <w:rsid w:val="00835E84"/>
    <w:rsid w:val="0084523B"/>
    <w:rsid w:val="00854370"/>
    <w:rsid w:val="0086605D"/>
    <w:rsid w:val="008661C0"/>
    <w:rsid w:val="0086794D"/>
    <w:rsid w:val="00871019"/>
    <w:rsid w:val="00871BEA"/>
    <w:rsid w:val="0087264A"/>
    <w:rsid w:val="0087433A"/>
    <w:rsid w:val="00876955"/>
    <w:rsid w:val="00876A58"/>
    <w:rsid w:val="0089533A"/>
    <w:rsid w:val="008A0373"/>
    <w:rsid w:val="008A0452"/>
    <w:rsid w:val="008A2A77"/>
    <w:rsid w:val="008A2E6E"/>
    <w:rsid w:val="008A51A4"/>
    <w:rsid w:val="008A7688"/>
    <w:rsid w:val="008C010E"/>
    <w:rsid w:val="008C076E"/>
    <w:rsid w:val="008C2C1B"/>
    <w:rsid w:val="008C7BA0"/>
    <w:rsid w:val="008D02D1"/>
    <w:rsid w:val="008D2CCC"/>
    <w:rsid w:val="008E3E83"/>
    <w:rsid w:val="008E53BF"/>
    <w:rsid w:val="008E641A"/>
    <w:rsid w:val="008F0CB4"/>
    <w:rsid w:val="008F290A"/>
    <w:rsid w:val="008F5501"/>
    <w:rsid w:val="008F5645"/>
    <w:rsid w:val="008F56A3"/>
    <w:rsid w:val="008F619F"/>
    <w:rsid w:val="008F6D98"/>
    <w:rsid w:val="009038BE"/>
    <w:rsid w:val="0091095E"/>
    <w:rsid w:val="00913858"/>
    <w:rsid w:val="00920962"/>
    <w:rsid w:val="00925B12"/>
    <w:rsid w:val="00930257"/>
    <w:rsid w:val="00931CCB"/>
    <w:rsid w:val="009327E7"/>
    <w:rsid w:val="009473DC"/>
    <w:rsid w:val="00954576"/>
    <w:rsid w:val="00957548"/>
    <w:rsid w:val="009710C2"/>
    <w:rsid w:val="00972903"/>
    <w:rsid w:val="00973CC1"/>
    <w:rsid w:val="00973CCA"/>
    <w:rsid w:val="00976737"/>
    <w:rsid w:val="009831D8"/>
    <w:rsid w:val="00983A52"/>
    <w:rsid w:val="00983D54"/>
    <w:rsid w:val="0098752B"/>
    <w:rsid w:val="009904DB"/>
    <w:rsid w:val="00991040"/>
    <w:rsid w:val="009A3C1D"/>
    <w:rsid w:val="009B6AD3"/>
    <w:rsid w:val="009B78EC"/>
    <w:rsid w:val="009B79B3"/>
    <w:rsid w:val="009C7DBC"/>
    <w:rsid w:val="009D338D"/>
    <w:rsid w:val="009D7337"/>
    <w:rsid w:val="009E0B48"/>
    <w:rsid w:val="009F52F9"/>
    <w:rsid w:val="00A014F5"/>
    <w:rsid w:val="00A04D5B"/>
    <w:rsid w:val="00A054BB"/>
    <w:rsid w:val="00A10BEE"/>
    <w:rsid w:val="00A16EB2"/>
    <w:rsid w:val="00A23B61"/>
    <w:rsid w:val="00A316E6"/>
    <w:rsid w:val="00A334E9"/>
    <w:rsid w:val="00A3476C"/>
    <w:rsid w:val="00A34DB7"/>
    <w:rsid w:val="00A37475"/>
    <w:rsid w:val="00A630C4"/>
    <w:rsid w:val="00A71CEC"/>
    <w:rsid w:val="00A724C6"/>
    <w:rsid w:val="00A8042A"/>
    <w:rsid w:val="00A82107"/>
    <w:rsid w:val="00A8268D"/>
    <w:rsid w:val="00A82BEB"/>
    <w:rsid w:val="00A92995"/>
    <w:rsid w:val="00A93939"/>
    <w:rsid w:val="00A965BD"/>
    <w:rsid w:val="00AA1853"/>
    <w:rsid w:val="00AB109B"/>
    <w:rsid w:val="00AB31E9"/>
    <w:rsid w:val="00AB3C10"/>
    <w:rsid w:val="00AB79A6"/>
    <w:rsid w:val="00AB7C5E"/>
    <w:rsid w:val="00AC1F68"/>
    <w:rsid w:val="00AC7525"/>
    <w:rsid w:val="00AC774E"/>
    <w:rsid w:val="00AD156A"/>
    <w:rsid w:val="00AE19E6"/>
    <w:rsid w:val="00AE2413"/>
    <w:rsid w:val="00AF0C96"/>
    <w:rsid w:val="00AF3C04"/>
    <w:rsid w:val="00B04312"/>
    <w:rsid w:val="00B05A70"/>
    <w:rsid w:val="00B2098D"/>
    <w:rsid w:val="00B23E85"/>
    <w:rsid w:val="00B23F46"/>
    <w:rsid w:val="00B241A0"/>
    <w:rsid w:val="00B32C49"/>
    <w:rsid w:val="00B40015"/>
    <w:rsid w:val="00B43402"/>
    <w:rsid w:val="00B43F9D"/>
    <w:rsid w:val="00B51CFD"/>
    <w:rsid w:val="00B53131"/>
    <w:rsid w:val="00B53A42"/>
    <w:rsid w:val="00B6657F"/>
    <w:rsid w:val="00B668EC"/>
    <w:rsid w:val="00B701CB"/>
    <w:rsid w:val="00B76492"/>
    <w:rsid w:val="00B841F8"/>
    <w:rsid w:val="00B8479D"/>
    <w:rsid w:val="00B92DE5"/>
    <w:rsid w:val="00B95ECD"/>
    <w:rsid w:val="00BA1DB2"/>
    <w:rsid w:val="00BA2DBC"/>
    <w:rsid w:val="00BA4C7B"/>
    <w:rsid w:val="00BB26DF"/>
    <w:rsid w:val="00BB5980"/>
    <w:rsid w:val="00BB6AAB"/>
    <w:rsid w:val="00BB717A"/>
    <w:rsid w:val="00BC3D88"/>
    <w:rsid w:val="00BC76A9"/>
    <w:rsid w:val="00BD03BB"/>
    <w:rsid w:val="00BD472B"/>
    <w:rsid w:val="00BD62E8"/>
    <w:rsid w:val="00BE7C4B"/>
    <w:rsid w:val="00BF102A"/>
    <w:rsid w:val="00BF5698"/>
    <w:rsid w:val="00BF6EF1"/>
    <w:rsid w:val="00C04637"/>
    <w:rsid w:val="00C05C90"/>
    <w:rsid w:val="00C16567"/>
    <w:rsid w:val="00C17A16"/>
    <w:rsid w:val="00C22013"/>
    <w:rsid w:val="00C24922"/>
    <w:rsid w:val="00C24AE3"/>
    <w:rsid w:val="00C25182"/>
    <w:rsid w:val="00C25381"/>
    <w:rsid w:val="00C3152B"/>
    <w:rsid w:val="00C34F64"/>
    <w:rsid w:val="00C36454"/>
    <w:rsid w:val="00C36849"/>
    <w:rsid w:val="00C3774F"/>
    <w:rsid w:val="00C41519"/>
    <w:rsid w:val="00C46FAD"/>
    <w:rsid w:val="00C52744"/>
    <w:rsid w:val="00C67FEC"/>
    <w:rsid w:val="00C75CAA"/>
    <w:rsid w:val="00C85A73"/>
    <w:rsid w:val="00C8740D"/>
    <w:rsid w:val="00C877AE"/>
    <w:rsid w:val="00C90026"/>
    <w:rsid w:val="00C9202A"/>
    <w:rsid w:val="00CA038F"/>
    <w:rsid w:val="00CA234D"/>
    <w:rsid w:val="00CA477B"/>
    <w:rsid w:val="00CA5B84"/>
    <w:rsid w:val="00CC1AA3"/>
    <w:rsid w:val="00CC1AE1"/>
    <w:rsid w:val="00CC6D08"/>
    <w:rsid w:val="00CD3192"/>
    <w:rsid w:val="00CD647F"/>
    <w:rsid w:val="00CE0DE2"/>
    <w:rsid w:val="00CE40C6"/>
    <w:rsid w:val="00CF5F18"/>
    <w:rsid w:val="00D07E21"/>
    <w:rsid w:val="00D11AF6"/>
    <w:rsid w:val="00D13E4A"/>
    <w:rsid w:val="00D26C2E"/>
    <w:rsid w:val="00D2744F"/>
    <w:rsid w:val="00D27CD9"/>
    <w:rsid w:val="00D27EA7"/>
    <w:rsid w:val="00D33251"/>
    <w:rsid w:val="00D34EC9"/>
    <w:rsid w:val="00D35EA2"/>
    <w:rsid w:val="00D40187"/>
    <w:rsid w:val="00D4678F"/>
    <w:rsid w:val="00D47169"/>
    <w:rsid w:val="00D50024"/>
    <w:rsid w:val="00D53320"/>
    <w:rsid w:val="00D5339E"/>
    <w:rsid w:val="00D540E7"/>
    <w:rsid w:val="00D64317"/>
    <w:rsid w:val="00D66580"/>
    <w:rsid w:val="00D71797"/>
    <w:rsid w:val="00D81DB7"/>
    <w:rsid w:val="00D92D31"/>
    <w:rsid w:val="00D930BA"/>
    <w:rsid w:val="00D93D5A"/>
    <w:rsid w:val="00DA11BF"/>
    <w:rsid w:val="00DA509D"/>
    <w:rsid w:val="00DA78F6"/>
    <w:rsid w:val="00DB33F2"/>
    <w:rsid w:val="00DC2846"/>
    <w:rsid w:val="00DC6653"/>
    <w:rsid w:val="00DC7DC6"/>
    <w:rsid w:val="00DD30E8"/>
    <w:rsid w:val="00DD5142"/>
    <w:rsid w:val="00DE6308"/>
    <w:rsid w:val="00DE648D"/>
    <w:rsid w:val="00DF26B6"/>
    <w:rsid w:val="00E00BF4"/>
    <w:rsid w:val="00E0490F"/>
    <w:rsid w:val="00E066BF"/>
    <w:rsid w:val="00E0692D"/>
    <w:rsid w:val="00E115C4"/>
    <w:rsid w:val="00E12EA3"/>
    <w:rsid w:val="00E160B2"/>
    <w:rsid w:val="00E22052"/>
    <w:rsid w:val="00E24625"/>
    <w:rsid w:val="00E40742"/>
    <w:rsid w:val="00E41B47"/>
    <w:rsid w:val="00E42FF7"/>
    <w:rsid w:val="00E506A6"/>
    <w:rsid w:val="00E520B3"/>
    <w:rsid w:val="00E558F1"/>
    <w:rsid w:val="00E62013"/>
    <w:rsid w:val="00E64178"/>
    <w:rsid w:val="00E7500A"/>
    <w:rsid w:val="00E763E0"/>
    <w:rsid w:val="00E85947"/>
    <w:rsid w:val="00E85ABF"/>
    <w:rsid w:val="00E85CF3"/>
    <w:rsid w:val="00E87311"/>
    <w:rsid w:val="00E934FC"/>
    <w:rsid w:val="00EB098B"/>
    <w:rsid w:val="00EB0F80"/>
    <w:rsid w:val="00EB3899"/>
    <w:rsid w:val="00EC2CCC"/>
    <w:rsid w:val="00EC6422"/>
    <w:rsid w:val="00EE1FF1"/>
    <w:rsid w:val="00EE3DC8"/>
    <w:rsid w:val="00EE5416"/>
    <w:rsid w:val="00EF337A"/>
    <w:rsid w:val="00F00CAC"/>
    <w:rsid w:val="00F03DC4"/>
    <w:rsid w:val="00F11614"/>
    <w:rsid w:val="00F14310"/>
    <w:rsid w:val="00F25A43"/>
    <w:rsid w:val="00F26416"/>
    <w:rsid w:val="00F308B9"/>
    <w:rsid w:val="00F30907"/>
    <w:rsid w:val="00F36BCA"/>
    <w:rsid w:val="00F43AC7"/>
    <w:rsid w:val="00F44E1D"/>
    <w:rsid w:val="00F53F03"/>
    <w:rsid w:val="00F60110"/>
    <w:rsid w:val="00F64CE7"/>
    <w:rsid w:val="00F658CC"/>
    <w:rsid w:val="00F67662"/>
    <w:rsid w:val="00F70695"/>
    <w:rsid w:val="00F90BBC"/>
    <w:rsid w:val="00F93C3E"/>
    <w:rsid w:val="00F95D85"/>
    <w:rsid w:val="00FA05B1"/>
    <w:rsid w:val="00FA0ECB"/>
    <w:rsid w:val="00FA4BE4"/>
    <w:rsid w:val="00FB447F"/>
    <w:rsid w:val="00FB64C3"/>
    <w:rsid w:val="00FC0339"/>
    <w:rsid w:val="00FC1255"/>
    <w:rsid w:val="00FC2869"/>
    <w:rsid w:val="00FC3D7D"/>
    <w:rsid w:val="00FC5CA7"/>
    <w:rsid w:val="00FD09F3"/>
    <w:rsid w:val="00FD425F"/>
    <w:rsid w:val="00FD5A0F"/>
    <w:rsid w:val="00FD6E71"/>
    <w:rsid w:val="00FE58AB"/>
    <w:rsid w:val="00FF104C"/>
    <w:rsid w:val="00FF57A7"/>
    <w:rsid w:val="00FF73AF"/>
    <w:rsid w:val="00FF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C6D58E"/>
  <w15:chartTrackingRefBased/>
  <w15:docId w15:val="{22CE7B59-400A-4653-9FB3-449054B96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55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7E21"/>
    <w:pPr>
      <w:numPr>
        <w:numId w:val="16"/>
      </w:numPr>
      <w:spacing w:before="160" w:after="0" w:line="240" w:lineRule="auto"/>
      <w:outlineLvl w:val="0"/>
    </w:pPr>
    <w:rPr>
      <w:rFonts w:cs="Times New Roman"/>
      <w:b/>
      <w:u w:val="singl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42F49"/>
    <w:pPr>
      <w:numPr>
        <w:numId w:val="17"/>
      </w:numPr>
      <w:spacing w:before="24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4DB7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4DB7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4DB7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34DB7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4DB7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4DB7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4DB7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36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363A4"/>
  </w:style>
  <w:style w:type="paragraph" w:styleId="Footer">
    <w:name w:val="footer"/>
    <w:basedOn w:val="Normal"/>
    <w:link w:val="FooterChar"/>
    <w:uiPriority w:val="99"/>
    <w:unhideWhenUsed/>
    <w:rsid w:val="00236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63A4"/>
  </w:style>
  <w:style w:type="character" w:styleId="PlaceholderText">
    <w:name w:val="Placeholder Text"/>
    <w:basedOn w:val="DefaultParagraphFont"/>
    <w:uiPriority w:val="99"/>
    <w:semiHidden/>
    <w:rsid w:val="002363A4"/>
    <w:rPr>
      <w:color w:val="808080"/>
    </w:rPr>
  </w:style>
  <w:style w:type="paragraph" w:styleId="ListParagraph">
    <w:name w:val="List Paragraph"/>
    <w:basedOn w:val="Normal"/>
    <w:uiPriority w:val="1"/>
    <w:qFormat/>
    <w:rsid w:val="006B48FF"/>
    <w:pPr>
      <w:ind w:left="720"/>
      <w:contextualSpacing/>
    </w:pPr>
  </w:style>
  <w:style w:type="numbering" w:customStyle="1" w:styleId="Style1">
    <w:name w:val="Style1"/>
    <w:uiPriority w:val="99"/>
    <w:rsid w:val="00A34DB7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D07E21"/>
    <w:rPr>
      <w:rFonts w:ascii="Times New Roman" w:hAnsi="Times New Roman" w:cs="Times New Roman"/>
      <w:b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5055E"/>
    <w:rPr>
      <w:rFonts w:ascii="Times New Roman" w:hAnsi="Times New Roman" w:cs="Times New Roman"/>
      <w:b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34D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34DB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34DB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34DB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A34DB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A34DB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A34DB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semiHidden/>
    <w:unhideWhenUsed/>
    <w:rsid w:val="002E317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E31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E31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E31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E31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1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17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E85CF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54370"/>
    <w:pPr>
      <w:widowControl w:val="0"/>
      <w:autoSpaceDE w:val="0"/>
      <w:autoSpaceDN w:val="0"/>
      <w:spacing w:after="0" w:line="240" w:lineRule="auto"/>
    </w:pPr>
    <w:rPr>
      <w:rFonts w:eastAsia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54370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115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5C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E7AA1"/>
    <w:pPr>
      <w:spacing w:after="0" w:line="240" w:lineRule="auto"/>
    </w:pPr>
  </w:style>
  <w:style w:type="table" w:styleId="TableGrid">
    <w:name w:val="Table Grid"/>
    <w:basedOn w:val="TableNormal"/>
    <w:uiPriority w:val="39"/>
    <w:rsid w:val="00976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86AF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114F9"/>
  </w:style>
  <w:style w:type="table" w:customStyle="1" w:styleId="TableGrid1">
    <w:name w:val="Table Grid1"/>
    <w:basedOn w:val="TableNormal"/>
    <w:next w:val="TableGrid"/>
    <w:uiPriority w:val="99"/>
    <w:rsid w:val="00983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semiHidden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 w:val="28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F36BCA"/>
    <w:rPr>
      <w:rFonts w:ascii="Times New Roman" w:eastAsia="Times New Roman" w:hAnsi="Times New Roman" w:cs="Times New Roman"/>
      <w:color w:val="000000"/>
      <w:sz w:val="28"/>
      <w:szCs w:val="24"/>
    </w:rPr>
  </w:style>
  <w:style w:type="paragraph" w:customStyle="1" w:styleId="listparagraph0">
    <w:name w:val="listparagraph"/>
    <w:basedOn w:val="Normal"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200" w:line="276" w:lineRule="auto"/>
      <w:ind w:left="720"/>
    </w:pPr>
    <w:rPr>
      <w:rFonts w:eastAsia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before="100" w:beforeAutospacing="1" w:after="100" w:afterAutospacing="1" w:line="240" w:lineRule="auto"/>
    </w:pPr>
    <w:rPr>
      <w:rFonts w:eastAsia="Times New Roman" w:cs="Times New Roman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120" w:line="276" w:lineRule="auto"/>
      <w:jc w:val="both"/>
    </w:pPr>
    <w:rPr>
      <w:rFonts w:ascii="Garamond" w:eastAsia="Calibri" w:hAnsi="Garamond" w:cs="Times New Roman"/>
      <w:color w:val="00000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36BCA"/>
    <w:rPr>
      <w:rFonts w:ascii="Garamond" w:eastAsia="Calibri" w:hAnsi="Garamond" w:cs="Times New Roman"/>
      <w:color w:val="000000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120" w:line="276" w:lineRule="auto"/>
      <w:jc w:val="both"/>
    </w:pPr>
    <w:rPr>
      <w:rFonts w:ascii="Garamond" w:eastAsia="Calibri" w:hAnsi="Garamond" w:cs="Times New Roman"/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36BCA"/>
    <w:rPr>
      <w:rFonts w:ascii="Garamond" w:eastAsia="Calibri" w:hAnsi="Garamond" w:cs="Times New Roman"/>
      <w:color w:val="000000"/>
      <w:sz w:val="24"/>
      <w:szCs w:val="24"/>
    </w:rPr>
  </w:style>
  <w:style w:type="character" w:styleId="Strong">
    <w:name w:val="Strong"/>
    <w:rsid w:val="00F36BCA"/>
    <w:rPr>
      <w:b/>
      <w:bCs/>
      <w:sz w:val="24"/>
    </w:rPr>
  </w:style>
  <w:style w:type="numbering" w:customStyle="1" w:styleId="NoList1">
    <w:name w:val="No List1"/>
    <w:next w:val="NoList"/>
    <w:uiPriority w:val="99"/>
    <w:semiHidden/>
    <w:unhideWhenUsed/>
    <w:rsid w:val="00F36BCA"/>
  </w:style>
  <w:style w:type="character" w:styleId="FollowedHyperlink">
    <w:name w:val="FollowedHyperlink"/>
    <w:basedOn w:val="DefaultParagraphFont"/>
    <w:uiPriority w:val="99"/>
    <w:semiHidden/>
    <w:unhideWhenUsed/>
    <w:rsid w:val="00F36BCA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semiHidden/>
    <w:unhideWhenUsed/>
    <w:rsid w:val="00F36B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260"/>
        <w:tab w:val="left" w:pos="10350"/>
        <w:tab w:val="left" w:pos="10800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color w:val="000000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36BCA"/>
    <w:rPr>
      <w:rFonts w:ascii="Courier New" w:eastAsia="Times New Roman" w:hAnsi="Courier New" w:cs="Courier New"/>
      <w:color w:val="000000"/>
      <w:sz w:val="18"/>
      <w:szCs w:val="18"/>
    </w:rPr>
  </w:style>
  <w:style w:type="paragraph" w:styleId="DocumentMap">
    <w:name w:val="Document Map"/>
    <w:basedOn w:val="Normal"/>
    <w:link w:val="DocumentMapChar"/>
    <w:semiHidden/>
    <w:unhideWhenUsed/>
    <w:rsid w:val="00F36BCA"/>
    <w:pPr>
      <w:shd w:val="clear" w:color="auto" w:fill="000080"/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F36BCA"/>
    <w:rPr>
      <w:rFonts w:ascii="Tahoma" w:eastAsia="Times New Roman" w:hAnsi="Tahoma" w:cs="Tahoma"/>
      <w:color w:val="000000"/>
      <w:sz w:val="20"/>
      <w:szCs w:val="20"/>
      <w:shd w:val="clear" w:color="auto" w:fill="000080"/>
    </w:rPr>
  </w:style>
  <w:style w:type="paragraph" w:customStyle="1" w:styleId="Bullet">
    <w:name w:val="Bullet"/>
    <w:basedOn w:val="BodyText"/>
    <w:rsid w:val="00F36BCA"/>
    <w:pPr>
      <w:widowControl/>
      <w:tabs>
        <w:tab w:val="num" w:pos="360"/>
        <w:tab w:val="left" w:pos="10260"/>
        <w:tab w:val="left" w:pos="10350"/>
        <w:tab w:val="left" w:pos="10800"/>
      </w:tabs>
      <w:adjustRightInd w:val="0"/>
      <w:spacing w:after="160"/>
      <w:ind w:hanging="360"/>
    </w:pPr>
    <w:rPr>
      <w:rFonts w:ascii="Book Antiqua" w:hAnsi="Book Antiqua"/>
      <w:color w:val="000000"/>
      <w:sz w:val="24"/>
      <w:szCs w:val="20"/>
    </w:rPr>
  </w:style>
  <w:style w:type="paragraph" w:customStyle="1" w:styleId="CellBody">
    <w:name w:val="CellBody"/>
    <w:basedOn w:val="Normal"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before="60" w:after="60" w:line="240" w:lineRule="auto"/>
      <w:ind w:left="144"/>
    </w:pPr>
    <w:rPr>
      <w:rFonts w:ascii="Arial" w:eastAsia="Times New Roman" w:hAnsi="Arial" w:cs="Times New Roman"/>
      <w:color w:val="000000"/>
      <w:sz w:val="18"/>
      <w:szCs w:val="20"/>
    </w:rPr>
  </w:style>
  <w:style w:type="paragraph" w:customStyle="1" w:styleId="Level1Body">
    <w:name w:val="Level 1 Body"/>
    <w:basedOn w:val="Normal"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120" w:line="240" w:lineRule="auto"/>
    </w:pPr>
    <w:rPr>
      <w:rFonts w:eastAsia="Times New Roman" w:cs="Times New Roman"/>
      <w:color w:val="000000"/>
      <w:sz w:val="20"/>
      <w:szCs w:val="20"/>
    </w:rPr>
  </w:style>
  <w:style w:type="paragraph" w:customStyle="1" w:styleId="Level1Head">
    <w:name w:val="Level 1 Head"/>
    <w:basedOn w:val="Normal"/>
    <w:rsid w:val="00F36BCA"/>
    <w:pPr>
      <w:keepNext/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before="140" w:after="60" w:line="240" w:lineRule="auto"/>
    </w:pPr>
    <w:rPr>
      <w:rFonts w:ascii="Arial" w:eastAsia="Times New Roman" w:hAnsi="Arial" w:cs="Times New Roman"/>
      <w:b/>
      <w:color w:val="000000"/>
      <w:sz w:val="24"/>
      <w:szCs w:val="20"/>
    </w:rPr>
  </w:style>
  <w:style w:type="paragraph" w:customStyle="1" w:styleId="Level2Body">
    <w:name w:val="Level 2 Body"/>
    <w:basedOn w:val="Normal"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120" w:line="240" w:lineRule="auto"/>
    </w:pPr>
    <w:rPr>
      <w:rFonts w:eastAsia="Times New Roman" w:cs="Times New Roman"/>
      <w:color w:val="000000"/>
      <w:sz w:val="20"/>
      <w:szCs w:val="20"/>
    </w:rPr>
  </w:style>
  <w:style w:type="paragraph" w:customStyle="1" w:styleId="Level2Head">
    <w:name w:val="Level 2 Head"/>
    <w:basedOn w:val="Normal"/>
    <w:rsid w:val="00F36BCA"/>
    <w:pPr>
      <w:keepNext/>
      <w:tabs>
        <w:tab w:val="left" w:pos="720"/>
        <w:tab w:val="left" w:pos="10260"/>
        <w:tab w:val="left" w:pos="10350"/>
        <w:tab w:val="left" w:pos="10800"/>
      </w:tabs>
      <w:autoSpaceDE w:val="0"/>
      <w:autoSpaceDN w:val="0"/>
      <w:adjustRightInd w:val="0"/>
      <w:spacing w:before="140" w:after="60" w:line="240" w:lineRule="auto"/>
    </w:pPr>
    <w:rPr>
      <w:rFonts w:ascii="Arial" w:eastAsia="Times New Roman" w:hAnsi="Arial" w:cs="Times New Roman"/>
      <w:b/>
      <w:color w:val="000000"/>
      <w:sz w:val="20"/>
      <w:szCs w:val="20"/>
    </w:rPr>
  </w:style>
  <w:style w:type="paragraph" w:customStyle="1" w:styleId="Level3Body">
    <w:name w:val="Level 3 Body"/>
    <w:basedOn w:val="Normal"/>
    <w:rsid w:val="00F36BCA"/>
    <w:pPr>
      <w:tabs>
        <w:tab w:val="left" w:pos="720"/>
        <w:tab w:val="left" w:pos="10260"/>
        <w:tab w:val="left" w:pos="10350"/>
        <w:tab w:val="left" w:pos="10800"/>
      </w:tabs>
      <w:autoSpaceDE w:val="0"/>
      <w:autoSpaceDN w:val="0"/>
      <w:adjustRightInd w:val="0"/>
      <w:spacing w:after="120" w:line="240" w:lineRule="auto"/>
    </w:pPr>
    <w:rPr>
      <w:rFonts w:eastAsia="Times New Roman" w:cs="Times New Roman"/>
      <w:color w:val="000000"/>
      <w:sz w:val="20"/>
      <w:szCs w:val="20"/>
    </w:rPr>
  </w:style>
  <w:style w:type="paragraph" w:customStyle="1" w:styleId="Level3Head">
    <w:name w:val="Level 3 Head"/>
    <w:basedOn w:val="Normal"/>
    <w:rsid w:val="00F36BCA"/>
    <w:pPr>
      <w:keepNext/>
      <w:tabs>
        <w:tab w:val="left" w:pos="360"/>
        <w:tab w:val="left" w:pos="10260"/>
        <w:tab w:val="left" w:pos="10350"/>
        <w:tab w:val="left" w:pos="10800"/>
      </w:tabs>
      <w:autoSpaceDE w:val="0"/>
      <w:autoSpaceDN w:val="0"/>
      <w:adjustRightInd w:val="0"/>
      <w:spacing w:after="120" w:line="240" w:lineRule="auto"/>
      <w:ind w:hanging="360"/>
    </w:pPr>
    <w:rPr>
      <w:rFonts w:eastAsia="Times New Roman" w:cs="Times New Roman"/>
      <w:b/>
      <w:color w:val="000000"/>
      <w:sz w:val="20"/>
      <w:szCs w:val="20"/>
    </w:rPr>
  </w:style>
  <w:style w:type="paragraph" w:customStyle="1" w:styleId="Section">
    <w:name w:val="Section"/>
    <w:basedOn w:val="Header"/>
    <w:next w:val="Normal"/>
    <w:rsid w:val="00F36BCA"/>
    <w:pPr>
      <w:pBdr>
        <w:bottom w:val="single" w:sz="6" w:space="3" w:color="auto"/>
      </w:pBdr>
      <w:tabs>
        <w:tab w:val="clear" w:pos="4680"/>
        <w:tab w:val="clear" w:pos="9360"/>
        <w:tab w:val="left" w:pos="10260"/>
        <w:tab w:val="left" w:pos="10350"/>
        <w:tab w:val="left" w:pos="10800"/>
      </w:tabs>
      <w:autoSpaceDE w:val="0"/>
      <w:autoSpaceDN w:val="0"/>
      <w:adjustRightInd w:val="0"/>
      <w:spacing w:after="240"/>
      <w:jc w:val="center"/>
    </w:pPr>
    <w:rPr>
      <w:rFonts w:ascii="Arial" w:eastAsia="Times New Roman" w:hAnsi="Arial" w:cs="Times New Roman"/>
      <w:b/>
      <w:color w:val="000000"/>
      <w:sz w:val="28"/>
      <w:szCs w:val="20"/>
    </w:rPr>
  </w:style>
  <w:style w:type="paragraph" w:customStyle="1" w:styleId="xl24">
    <w:name w:val="xl24"/>
    <w:basedOn w:val="Normal"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before="100" w:beforeAutospacing="1" w:after="100" w:afterAutospacing="1" w:line="240" w:lineRule="auto"/>
    </w:pPr>
    <w:rPr>
      <w:rFonts w:eastAsia="Arial Unicode MS" w:cs="Times New Roman"/>
      <w:color w:val="000000"/>
      <w:sz w:val="24"/>
      <w:szCs w:val="24"/>
    </w:rPr>
  </w:style>
  <w:style w:type="paragraph" w:customStyle="1" w:styleId="xl27">
    <w:name w:val="xl27"/>
    <w:basedOn w:val="Normal"/>
    <w:rsid w:val="00F36BCA"/>
    <w:pPr>
      <w:pBdr>
        <w:bottom w:val="single" w:sz="4" w:space="0" w:color="auto"/>
      </w:pBd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before="100" w:beforeAutospacing="1" w:after="100" w:afterAutospacing="1" w:line="240" w:lineRule="auto"/>
    </w:pPr>
    <w:rPr>
      <w:rFonts w:eastAsia="Arial Unicode MS" w:cs="Times New Roman"/>
      <w:color w:val="000000"/>
      <w:sz w:val="24"/>
      <w:szCs w:val="24"/>
    </w:rPr>
  </w:style>
  <w:style w:type="paragraph" w:customStyle="1" w:styleId="CM16">
    <w:name w:val="CM16"/>
    <w:basedOn w:val="Default"/>
    <w:next w:val="Default"/>
    <w:rsid w:val="00F36BCA"/>
    <w:pPr>
      <w:spacing w:line="380" w:lineRule="atLeast"/>
    </w:pPr>
    <w:rPr>
      <w:rFonts w:ascii="IAAHH I+ Times New Roman PSMT" w:hAnsi="IAAHH I+ Times New Roman PSMT"/>
      <w:color w:val="auto"/>
    </w:rPr>
  </w:style>
  <w:style w:type="paragraph" w:customStyle="1" w:styleId="BodyTextI2">
    <w:name w:val="Body Text I2"/>
    <w:basedOn w:val="Normal"/>
    <w:rsid w:val="00F36BCA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right" w:pos="7920"/>
        <w:tab w:val="left" w:pos="10260"/>
        <w:tab w:val="left" w:pos="10350"/>
        <w:tab w:val="left" w:pos="10800"/>
      </w:tabs>
      <w:autoSpaceDE w:val="0"/>
      <w:autoSpaceDN w:val="0"/>
      <w:adjustRightInd w:val="0"/>
      <w:spacing w:after="0" w:line="240" w:lineRule="auto"/>
      <w:ind w:left="1440" w:hanging="720"/>
      <w:jc w:val="both"/>
    </w:pPr>
    <w:rPr>
      <w:rFonts w:eastAsia="Times New Roman" w:cs="Times New Roman"/>
      <w:color w:val="000000"/>
      <w:sz w:val="24"/>
      <w:szCs w:val="24"/>
    </w:rPr>
  </w:style>
  <w:style w:type="paragraph" w:customStyle="1" w:styleId="BodyTextIn">
    <w:name w:val="Body Text In"/>
    <w:basedOn w:val="Normal"/>
    <w:rsid w:val="00F36BCA"/>
    <w:pPr>
      <w:widowControl w:val="0"/>
      <w:tabs>
        <w:tab w:val="left" w:pos="-2520"/>
        <w:tab w:val="left" w:pos="-2160"/>
        <w:tab w:val="left" w:pos="-1440"/>
        <w:tab w:val="left" w:pos="-54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9360"/>
        <w:tab w:val="left" w:pos="10260"/>
        <w:tab w:val="left" w:pos="10350"/>
        <w:tab w:val="left" w:pos="10800"/>
      </w:tabs>
      <w:autoSpaceDE w:val="0"/>
      <w:autoSpaceDN w:val="0"/>
      <w:adjustRightInd w:val="0"/>
      <w:spacing w:after="0" w:line="240" w:lineRule="auto"/>
      <w:ind w:left="1440" w:hanging="1440"/>
      <w:jc w:val="both"/>
    </w:pPr>
    <w:rPr>
      <w:rFonts w:eastAsia="Times New Roman" w:cs="Times New Roman"/>
      <w:color w:val="000000"/>
      <w:sz w:val="24"/>
      <w:szCs w:val="24"/>
    </w:rPr>
  </w:style>
  <w:style w:type="paragraph" w:customStyle="1" w:styleId="ContractText">
    <w:name w:val="Contract Text"/>
    <w:basedOn w:val="Normal"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before="80" w:after="120" w:line="240" w:lineRule="auto"/>
    </w:pPr>
    <w:rPr>
      <w:rFonts w:eastAsia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36BCA"/>
    <w:pPr>
      <w:widowControl w:val="0"/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customStyle="1" w:styleId="Level1">
    <w:name w:val="Level 1"/>
    <w:basedOn w:val="Normal"/>
    <w:rsid w:val="00F36BCA"/>
    <w:pPr>
      <w:widowControl w:val="0"/>
      <w:numPr>
        <w:numId w:val="9"/>
      </w:numPr>
      <w:tabs>
        <w:tab w:val="left" w:pos="10260"/>
        <w:tab w:val="left" w:pos="10350"/>
        <w:tab w:val="left" w:pos="10800"/>
      </w:tabs>
      <w:autoSpaceDE w:val="0"/>
      <w:autoSpaceDN w:val="0"/>
      <w:adjustRightInd w:val="0"/>
      <w:snapToGrid w:val="0"/>
      <w:spacing w:after="0" w:line="240" w:lineRule="auto"/>
      <w:ind w:left="2160" w:hanging="720"/>
      <w:outlineLvl w:val="0"/>
    </w:pPr>
    <w:rPr>
      <w:rFonts w:eastAsia="Times New Roman" w:cs="Times New Roman"/>
      <w:color w:val="000000"/>
      <w:sz w:val="19"/>
      <w:szCs w:val="20"/>
    </w:rPr>
  </w:style>
  <w:style w:type="paragraph" w:customStyle="1" w:styleId="Level3Bullet">
    <w:name w:val="Level 3 Bullet"/>
    <w:basedOn w:val="Normal"/>
    <w:rsid w:val="00F36BCA"/>
    <w:pPr>
      <w:numPr>
        <w:numId w:val="10"/>
      </w:numPr>
      <w:tabs>
        <w:tab w:val="left" w:pos="990"/>
        <w:tab w:val="left" w:pos="10260"/>
        <w:tab w:val="left" w:pos="10350"/>
        <w:tab w:val="left" w:pos="10800"/>
      </w:tabs>
      <w:autoSpaceDE w:val="0"/>
      <w:autoSpaceDN w:val="0"/>
      <w:adjustRightInd w:val="0"/>
      <w:spacing w:after="60" w:line="240" w:lineRule="auto"/>
      <w:ind w:left="994" w:hanging="274"/>
    </w:pPr>
    <w:rPr>
      <w:rFonts w:eastAsia="Times New Roman" w:cs="Times New Roman"/>
      <w:color w:val="000000"/>
      <w:sz w:val="20"/>
      <w:szCs w:val="20"/>
    </w:rPr>
  </w:style>
  <w:style w:type="paragraph" w:styleId="Title">
    <w:name w:val="Title"/>
    <w:basedOn w:val="Normal"/>
    <w:next w:val="Default"/>
    <w:link w:val="TitleChar"/>
    <w:qFormat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0" w:line="240" w:lineRule="auto"/>
      <w:jc w:val="center"/>
    </w:pPr>
    <w:rPr>
      <w:rFonts w:eastAsia="Times New Roman" w:cs="Times New Roman"/>
      <w:b/>
      <w:bCs/>
      <w:color w:val="000000"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F36BCA"/>
    <w:rPr>
      <w:rFonts w:ascii="Times New Roman" w:eastAsia="Times New Roman" w:hAnsi="Times New Roman" w:cs="Times New Roman"/>
      <w:b/>
      <w:bCs/>
      <w:color w:val="000000"/>
      <w:sz w:val="28"/>
      <w:szCs w:val="28"/>
    </w:rPr>
  </w:style>
  <w:style w:type="paragraph" w:styleId="BodyTextIndent2">
    <w:name w:val="Body Text Indent 2"/>
    <w:basedOn w:val="Normal"/>
    <w:link w:val="BodyTextIndent2Char"/>
    <w:semiHidden/>
    <w:unhideWhenUsed/>
    <w:rsid w:val="00F36BCA"/>
    <w:pPr>
      <w:widowControl w:val="0"/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120" w:line="480" w:lineRule="auto"/>
    </w:pPr>
    <w:rPr>
      <w:rFonts w:eastAsia="Times New Roman" w:cs="Times New Roman"/>
      <w:color w:val="000000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F36BC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qFormat/>
    <w:rsid w:val="00F36BCA"/>
    <w:pPr>
      <w:widowControl w:val="0"/>
      <w:numPr>
        <w:ilvl w:val="1"/>
      </w:num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line="240" w:lineRule="auto"/>
      <w:ind w:left="360"/>
      <w:jc w:val="center"/>
    </w:pPr>
    <w:rPr>
      <w:rFonts w:eastAsiaTheme="minorEastAsia"/>
      <w:b/>
      <w:color w:val="000000" w:themeColor="text1"/>
      <w:spacing w:val="15"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rsid w:val="00F36BCA"/>
    <w:rPr>
      <w:rFonts w:ascii="Times New Roman" w:eastAsiaTheme="minorEastAsia" w:hAnsi="Times New Roman"/>
      <w:b/>
      <w:color w:val="000000" w:themeColor="text1"/>
      <w:spacing w:val="15"/>
      <w:sz w:val="24"/>
      <w:szCs w:val="24"/>
      <w:u w:val="single"/>
    </w:rPr>
  </w:style>
  <w:style w:type="paragraph" w:styleId="BodyTextIndent3">
    <w:name w:val="Body Text Indent 3"/>
    <w:basedOn w:val="Default"/>
    <w:next w:val="Default"/>
    <w:link w:val="BodyTextIndent3Char"/>
    <w:semiHidden/>
    <w:unhideWhenUsed/>
    <w:rsid w:val="00F36BCA"/>
    <w:rPr>
      <w:color w:val="auto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36BCA"/>
    <w:rPr>
      <w:rFonts w:ascii="Times New Roman" w:eastAsia="Times New Roman" w:hAnsi="Times New Roman" w:cs="Times New Roman"/>
      <w:sz w:val="24"/>
      <w:szCs w:val="24"/>
    </w:rPr>
  </w:style>
  <w:style w:type="character" w:customStyle="1" w:styleId="blacktext1">
    <w:name w:val="blacktext1"/>
    <w:rsid w:val="00F36BCA"/>
    <w:rPr>
      <w:rFonts w:ascii="Arial" w:hAnsi="Arial" w:cs="Arial" w:hint="default"/>
      <w:color w:val="000000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6BCA"/>
    <w:rPr>
      <w:color w:val="808080"/>
      <w:shd w:val="clear" w:color="auto" w:fill="E6E6E6"/>
    </w:rPr>
  </w:style>
  <w:style w:type="paragraph" w:customStyle="1" w:styleId="Heading5Body">
    <w:name w:val="Heading 5 Body"/>
    <w:basedOn w:val="Normal"/>
    <w:link w:val="Heading5BodyChar"/>
    <w:qFormat/>
    <w:rsid w:val="00F36BCA"/>
    <w:pPr>
      <w:tabs>
        <w:tab w:val="left" w:pos="10260"/>
        <w:tab w:val="left" w:pos="10350"/>
        <w:tab w:val="left" w:pos="10800"/>
      </w:tabs>
      <w:autoSpaceDE w:val="0"/>
      <w:autoSpaceDN w:val="0"/>
      <w:adjustRightInd w:val="0"/>
      <w:spacing w:after="0" w:line="240" w:lineRule="auto"/>
      <w:ind w:left="360"/>
    </w:pPr>
    <w:rPr>
      <w:rFonts w:eastAsia="Times New Roman" w:cs="Times New Roman"/>
      <w:color w:val="000000"/>
      <w:sz w:val="24"/>
      <w:szCs w:val="24"/>
    </w:rPr>
  </w:style>
  <w:style w:type="character" w:customStyle="1" w:styleId="Heading5BodyChar">
    <w:name w:val="Heading 5 Body Char"/>
    <w:basedOn w:val="DefaultParagraphFont"/>
    <w:link w:val="Heading5Body"/>
    <w:rsid w:val="00F36BC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msonormal0">
    <w:name w:val="msonormal"/>
    <w:basedOn w:val="Normal"/>
    <w:rsid w:val="00CC6D0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xl65">
    <w:name w:val="xl65"/>
    <w:basedOn w:val="Normal"/>
    <w:rsid w:val="00CC6D08"/>
    <w:pPr>
      <w:pBdr>
        <w:lef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66">
    <w:name w:val="xl66"/>
    <w:basedOn w:val="Normal"/>
    <w:rsid w:val="00CC6D08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67">
    <w:name w:val="xl67"/>
    <w:basedOn w:val="Normal"/>
    <w:rsid w:val="00CC6D08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68">
    <w:name w:val="xl68"/>
    <w:basedOn w:val="Normal"/>
    <w:rsid w:val="00CC6D08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69">
    <w:name w:val="xl69"/>
    <w:basedOn w:val="Normal"/>
    <w:rsid w:val="00CC6D0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0">
    <w:name w:val="xl70"/>
    <w:basedOn w:val="Normal"/>
    <w:rsid w:val="00CC6D08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1">
    <w:name w:val="xl71"/>
    <w:basedOn w:val="Normal"/>
    <w:rsid w:val="00CC6D08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2">
    <w:name w:val="xl72"/>
    <w:basedOn w:val="Normal"/>
    <w:rsid w:val="00CC6D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3">
    <w:name w:val="xl73"/>
    <w:basedOn w:val="Normal"/>
    <w:rsid w:val="00CC6D0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74">
    <w:name w:val="xl74"/>
    <w:basedOn w:val="Normal"/>
    <w:rsid w:val="00CC6D08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</w:rPr>
  </w:style>
  <w:style w:type="paragraph" w:customStyle="1" w:styleId="xl75">
    <w:name w:val="xl75"/>
    <w:basedOn w:val="Normal"/>
    <w:rsid w:val="00CC6D08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76">
    <w:name w:val="xl76"/>
    <w:basedOn w:val="Normal"/>
    <w:rsid w:val="00CC6D08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77">
    <w:name w:val="xl77"/>
    <w:basedOn w:val="Normal"/>
    <w:rsid w:val="00CC6D0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xl78">
    <w:name w:val="xl78"/>
    <w:basedOn w:val="Normal"/>
    <w:rsid w:val="00CC6D08"/>
    <w:pPr>
      <w:pBdr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79">
    <w:name w:val="xl79"/>
    <w:basedOn w:val="Normal"/>
    <w:rsid w:val="00CC6D08"/>
    <w:pPr>
      <w:spacing w:before="100" w:beforeAutospacing="1" w:after="100" w:afterAutospacing="1" w:line="240" w:lineRule="auto"/>
    </w:pPr>
    <w:rPr>
      <w:rFonts w:ascii="Arial" w:eastAsia="Times New Roman" w:hAnsi="Arial" w:cs="Arial"/>
      <w:sz w:val="16"/>
      <w:szCs w:val="16"/>
    </w:rPr>
  </w:style>
  <w:style w:type="paragraph" w:customStyle="1" w:styleId="xl80">
    <w:name w:val="xl80"/>
    <w:basedOn w:val="Normal"/>
    <w:rsid w:val="00CC6D08"/>
    <w:pPr>
      <w:pBdr>
        <w:top w:val="double" w:sz="6" w:space="0" w:color="auto"/>
        <w:lef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81">
    <w:name w:val="xl81"/>
    <w:basedOn w:val="Normal"/>
    <w:rsid w:val="00CC6D08"/>
    <w:pPr>
      <w:pBdr>
        <w:top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</w:rPr>
  </w:style>
  <w:style w:type="paragraph" w:customStyle="1" w:styleId="xl82">
    <w:name w:val="xl82"/>
    <w:basedOn w:val="Normal"/>
    <w:rsid w:val="00CC6D08"/>
    <w:pPr>
      <w:pBdr>
        <w:top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83">
    <w:name w:val="xl83"/>
    <w:basedOn w:val="Normal"/>
    <w:rsid w:val="00CC6D08"/>
    <w:pPr>
      <w:pBdr>
        <w:top w:val="double" w:sz="6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84">
    <w:name w:val="xl84"/>
    <w:basedOn w:val="Normal"/>
    <w:rsid w:val="00CC6D08"/>
    <w:pPr>
      <w:pBdr>
        <w:top w:val="double" w:sz="6" w:space="0" w:color="auto"/>
        <w:left w:val="double" w:sz="6" w:space="0" w:color="auto"/>
        <w:bottom w:val="double" w:sz="6" w:space="0" w:color="auto"/>
      </w:pBdr>
      <w:shd w:val="clear" w:color="000000" w:fill="FFFFCC"/>
      <w:spacing w:before="100" w:beforeAutospacing="1" w:after="100" w:afterAutospacing="1" w:line="240" w:lineRule="auto"/>
    </w:pPr>
    <w:rPr>
      <w:rFonts w:eastAsia="Times New Roman" w:cs="Times New Roman"/>
      <w:b/>
      <w:bCs/>
      <w:sz w:val="24"/>
      <w:szCs w:val="24"/>
    </w:rPr>
  </w:style>
  <w:style w:type="paragraph" w:customStyle="1" w:styleId="xl85">
    <w:name w:val="xl85"/>
    <w:basedOn w:val="Normal"/>
    <w:rsid w:val="00CC6D08"/>
    <w:pPr>
      <w:pBdr>
        <w:top w:val="double" w:sz="6" w:space="0" w:color="auto"/>
        <w:bottom w:val="double" w:sz="6" w:space="0" w:color="auto"/>
      </w:pBdr>
      <w:shd w:val="clear" w:color="000000" w:fill="FFFFCC"/>
      <w:spacing w:before="100" w:beforeAutospacing="1" w:after="100" w:afterAutospacing="1" w:line="240" w:lineRule="auto"/>
    </w:pPr>
    <w:rPr>
      <w:rFonts w:eastAsia="Times New Roman" w:cs="Times New Roman"/>
      <w:b/>
      <w:bCs/>
      <w:sz w:val="24"/>
      <w:szCs w:val="24"/>
    </w:rPr>
  </w:style>
  <w:style w:type="paragraph" w:customStyle="1" w:styleId="xl86">
    <w:name w:val="xl86"/>
    <w:basedOn w:val="Normal"/>
    <w:rsid w:val="00CC6D08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000000" w:fill="FFFFCC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xl87">
    <w:name w:val="xl87"/>
    <w:basedOn w:val="Normal"/>
    <w:rsid w:val="00CC6D08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78">
    <w:name w:val="xl30978"/>
    <w:basedOn w:val="Normal"/>
    <w:rsid w:val="0072676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30979">
    <w:name w:val="xl30979"/>
    <w:basedOn w:val="Normal"/>
    <w:rsid w:val="00726762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</w:rPr>
  </w:style>
  <w:style w:type="paragraph" w:customStyle="1" w:styleId="xl30980">
    <w:name w:val="xl30980"/>
    <w:basedOn w:val="Normal"/>
    <w:rsid w:val="00726762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30981">
    <w:name w:val="xl30981"/>
    <w:basedOn w:val="Normal"/>
    <w:rsid w:val="0072676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30982">
    <w:name w:val="xl30982"/>
    <w:basedOn w:val="Normal"/>
    <w:rsid w:val="00726762"/>
    <w:pPr>
      <w:pBdr>
        <w:lef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83">
    <w:name w:val="xl30983"/>
    <w:basedOn w:val="Normal"/>
    <w:rsid w:val="00726762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84">
    <w:name w:val="xl30984"/>
    <w:basedOn w:val="Normal"/>
    <w:rsid w:val="00726762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85">
    <w:name w:val="xl30985"/>
    <w:basedOn w:val="Normal"/>
    <w:rsid w:val="00726762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86">
    <w:name w:val="xl30986"/>
    <w:basedOn w:val="Normal"/>
    <w:rsid w:val="0072676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87">
    <w:name w:val="xl30987"/>
    <w:basedOn w:val="Normal"/>
    <w:rsid w:val="00726762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88">
    <w:name w:val="xl30988"/>
    <w:basedOn w:val="Normal"/>
    <w:rsid w:val="00726762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89">
    <w:name w:val="xl30989"/>
    <w:basedOn w:val="Normal"/>
    <w:rsid w:val="0072676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90">
    <w:name w:val="xl30990"/>
    <w:basedOn w:val="Normal"/>
    <w:rsid w:val="0072676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xl30991">
    <w:name w:val="xl30991"/>
    <w:basedOn w:val="Normal"/>
    <w:rsid w:val="00726762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6"/>
      <w:szCs w:val="16"/>
    </w:rPr>
  </w:style>
  <w:style w:type="paragraph" w:customStyle="1" w:styleId="xl30992">
    <w:name w:val="xl30992"/>
    <w:basedOn w:val="Normal"/>
    <w:rsid w:val="00726762"/>
    <w:pPr>
      <w:pBdr>
        <w:top w:val="double" w:sz="6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30993">
    <w:name w:val="xl30993"/>
    <w:basedOn w:val="Normal"/>
    <w:rsid w:val="00726762"/>
    <w:pPr>
      <w:pBdr>
        <w:top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30994">
    <w:name w:val="xl30994"/>
    <w:basedOn w:val="Normal"/>
    <w:rsid w:val="00726762"/>
    <w:pPr>
      <w:pBdr>
        <w:top w:val="double" w:sz="6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</w:rPr>
  </w:style>
  <w:style w:type="paragraph" w:customStyle="1" w:styleId="xl30995">
    <w:name w:val="xl30995"/>
    <w:basedOn w:val="Normal"/>
    <w:rsid w:val="00726762"/>
    <w:pPr>
      <w:pBdr>
        <w:top w:val="double" w:sz="6" w:space="0" w:color="auto"/>
        <w:lef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16"/>
      <w:szCs w:val="16"/>
      <w:u w:val="single"/>
    </w:rPr>
  </w:style>
  <w:style w:type="paragraph" w:customStyle="1" w:styleId="xl30996">
    <w:name w:val="xl30996"/>
    <w:basedOn w:val="Normal"/>
    <w:rsid w:val="00726762"/>
    <w:pPr>
      <w:spacing w:before="100" w:beforeAutospacing="1" w:after="100" w:afterAutospacing="1" w:line="240" w:lineRule="auto"/>
    </w:pPr>
    <w:rPr>
      <w:rFonts w:ascii="Arial" w:eastAsia="Times New Roman" w:hAnsi="Arial" w:cs="Arial"/>
      <w:sz w:val="16"/>
      <w:szCs w:val="16"/>
    </w:rPr>
  </w:style>
  <w:style w:type="paragraph" w:customStyle="1" w:styleId="xl30997">
    <w:name w:val="xl30997"/>
    <w:basedOn w:val="Normal"/>
    <w:rsid w:val="00726762"/>
    <w:pPr>
      <w:pBdr>
        <w:top w:val="double" w:sz="6" w:space="0" w:color="auto"/>
        <w:left w:val="double" w:sz="6" w:space="0" w:color="auto"/>
        <w:bottom w:val="double" w:sz="6" w:space="0" w:color="auto"/>
      </w:pBdr>
      <w:shd w:val="clear" w:color="000000" w:fill="FFFFCC"/>
      <w:spacing w:before="100" w:beforeAutospacing="1" w:after="100" w:afterAutospacing="1" w:line="240" w:lineRule="auto"/>
    </w:pPr>
    <w:rPr>
      <w:rFonts w:eastAsia="Times New Roman" w:cs="Times New Roman"/>
      <w:b/>
      <w:bCs/>
      <w:sz w:val="24"/>
      <w:szCs w:val="24"/>
    </w:rPr>
  </w:style>
  <w:style w:type="paragraph" w:customStyle="1" w:styleId="xl30998">
    <w:name w:val="xl30998"/>
    <w:basedOn w:val="Normal"/>
    <w:rsid w:val="00726762"/>
    <w:pPr>
      <w:pBdr>
        <w:top w:val="double" w:sz="6" w:space="0" w:color="auto"/>
        <w:bottom w:val="double" w:sz="6" w:space="0" w:color="auto"/>
      </w:pBdr>
      <w:shd w:val="clear" w:color="000000" w:fill="FFFFCC"/>
      <w:spacing w:before="100" w:beforeAutospacing="1" w:after="100" w:afterAutospacing="1" w:line="240" w:lineRule="auto"/>
    </w:pPr>
    <w:rPr>
      <w:rFonts w:eastAsia="Times New Roman" w:cs="Times New Roman"/>
      <w:b/>
      <w:bCs/>
      <w:sz w:val="24"/>
      <w:szCs w:val="24"/>
    </w:rPr>
  </w:style>
  <w:style w:type="paragraph" w:customStyle="1" w:styleId="xl30999">
    <w:name w:val="xl30999"/>
    <w:basedOn w:val="Normal"/>
    <w:rsid w:val="00726762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000000" w:fill="FFFFCC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numbering" w:customStyle="1" w:styleId="Style2">
    <w:name w:val="Style2"/>
    <w:uiPriority w:val="99"/>
    <w:rsid w:val="0055055E"/>
    <w:pPr>
      <w:numPr>
        <w:numId w:val="16"/>
      </w:numPr>
    </w:pPr>
  </w:style>
  <w:style w:type="numbering" w:customStyle="1" w:styleId="Style3">
    <w:name w:val="Style3"/>
    <w:uiPriority w:val="99"/>
    <w:rsid w:val="00442F49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2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478ddb-6b41-4a6a-b7c8-0dfb45851da9">
      <Terms xmlns="http://schemas.microsoft.com/office/infopath/2007/PartnerControls"/>
    </lcf76f155ced4ddcb4097134ff3c332f>
    <TaxCatchAll xmlns="d4d851b6-4f06-421d-bc01-b42226146c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5456D56B081840AA2DE5AD85B001C9" ma:contentTypeVersion="13" ma:contentTypeDescription="Create a new document." ma:contentTypeScope="" ma:versionID="61a93ade5275f95391d5a4011d0438bd">
  <xsd:schema xmlns:xsd="http://www.w3.org/2001/XMLSchema" xmlns:xs="http://www.w3.org/2001/XMLSchema" xmlns:p="http://schemas.microsoft.com/office/2006/metadata/properties" xmlns:ns2="d2478ddb-6b41-4a6a-b7c8-0dfb45851da9" xmlns:ns3="d4d851b6-4f06-421d-bc01-b42226146c98" targetNamespace="http://schemas.microsoft.com/office/2006/metadata/properties" ma:root="true" ma:fieldsID="333c9597a37d4e4eece74eb2784cab33" ns2:_="" ns3:_="">
    <xsd:import namespace="d2478ddb-6b41-4a6a-b7c8-0dfb45851da9"/>
    <xsd:import namespace="d4d851b6-4f06-421d-bc01-b42226146c98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78ddb-6b41-4a6a-b7c8-0dfb45851da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a1f2b9f3-00f9-4609-9f41-3c6368ec1b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851b6-4f06-421d-bc01-b42226146c9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db84777-4140-4603-9345-b3111cfe2f1d}" ma:internalName="TaxCatchAll" ma:showField="CatchAllData" ma:web="d4d851b6-4f06-421d-bc01-b42226146c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A902F-4282-4812-9021-D225C1FC8EF6}">
  <ds:schemaRefs>
    <ds:schemaRef ds:uri="http://schemas.microsoft.com/office/2006/metadata/properties"/>
    <ds:schemaRef ds:uri="http://schemas.microsoft.com/office/infopath/2007/PartnerControls"/>
    <ds:schemaRef ds:uri="d2478ddb-6b41-4a6a-b7c8-0dfb45851da9"/>
    <ds:schemaRef ds:uri="d4d851b6-4f06-421d-bc01-b42226146c98"/>
  </ds:schemaRefs>
</ds:datastoreItem>
</file>

<file path=customXml/itemProps2.xml><?xml version="1.0" encoding="utf-8"?>
<ds:datastoreItem xmlns:ds="http://schemas.openxmlformats.org/officeDocument/2006/customXml" ds:itemID="{08F7F886-EC64-4BC4-9C91-6570603566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D0567E-EB68-4473-B37C-D09AB20A7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478ddb-6b41-4a6a-b7c8-0dfb45851da9"/>
    <ds:schemaRef ds:uri="d4d851b6-4f06-421d-bc01-b42226146c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C599E3-F8CA-401A-870F-063A92E17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7</Words>
  <Characters>2419</Characters>
  <Application>Microsoft Office Word</Application>
  <DocSecurity>0</DocSecurity>
  <Lines>305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ullis</dc:creator>
  <cp:keywords/>
  <dc:description/>
  <cp:lastModifiedBy>Purina Alexander</cp:lastModifiedBy>
  <cp:revision>3</cp:revision>
  <cp:lastPrinted>2021-02-18T18:18:00Z</cp:lastPrinted>
  <dcterms:created xsi:type="dcterms:W3CDTF">2024-06-17T14:54:00Z</dcterms:created>
  <dcterms:modified xsi:type="dcterms:W3CDTF">2024-06-1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5456D56B081840AA2DE5AD85B001C9</vt:lpwstr>
  </property>
  <property fmtid="{D5CDD505-2E9C-101B-9397-08002B2CF9AE}" pid="3" name="GrammarlyDocumentId">
    <vt:lpwstr>a9ccd146fc70b6c207c6b6755955f46be1154a1b43d9439cbf37500089ffd160</vt:lpwstr>
  </property>
  <property fmtid="{D5CDD505-2E9C-101B-9397-08002B2CF9AE}" pid="4" name="MediaServiceImageTags">
    <vt:lpwstr/>
  </property>
</Properties>
</file>